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81487" w14:textId="77777777" w:rsidR="0095359B" w:rsidRPr="007B3824" w:rsidRDefault="00876232">
      <w:pPr>
        <w:spacing w:after="0" w:line="259" w:lineRule="auto"/>
        <w:ind w:left="0" w:right="0" w:firstLine="0"/>
        <w:jc w:val="left"/>
        <w:rPr>
          <w:lang w:val="en-GB"/>
        </w:rPr>
      </w:pPr>
      <w:r w:rsidRPr="007B3824">
        <w:rPr>
          <w:b/>
          <w:sz w:val="28"/>
          <w:lang w:val="en-GB"/>
        </w:rPr>
        <w:t xml:space="preserve">Visas at Headquarters (New York)  </w:t>
      </w:r>
    </w:p>
    <w:p w14:paraId="05B81488" w14:textId="77777777" w:rsidR="0095359B" w:rsidRPr="007B3824" w:rsidRDefault="00876232">
      <w:pPr>
        <w:spacing w:after="0" w:line="259" w:lineRule="auto"/>
        <w:ind w:left="0" w:right="0" w:firstLine="0"/>
        <w:jc w:val="left"/>
        <w:rPr>
          <w:lang w:val="en-GB"/>
        </w:rPr>
      </w:pPr>
      <w:r w:rsidRPr="007B3824">
        <w:rPr>
          <w:b/>
          <w:sz w:val="28"/>
          <w:lang w:val="en-GB"/>
        </w:rPr>
        <w:t xml:space="preserve"> </w:t>
      </w:r>
    </w:p>
    <w:p w14:paraId="05B81489" w14:textId="77777777" w:rsidR="0095359B" w:rsidRPr="007B3824" w:rsidRDefault="00876232">
      <w:pPr>
        <w:ind w:left="715" w:right="0"/>
        <w:rPr>
          <w:lang w:val="en-GB"/>
        </w:rPr>
      </w:pPr>
      <w:r w:rsidRPr="007B3824">
        <w:rPr>
          <w:lang w:val="en-GB"/>
        </w:rPr>
        <w:t>1.</w:t>
      </w:r>
      <w:r w:rsidRPr="007B3824">
        <w:rPr>
          <w:rFonts w:ascii="Arial" w:eastAsia="Arial" w:hAnsi="Arial" w:cs="Arial"/>
          <w:lang w:val="en-GB"/>
        </w:rPr>
        <w:t xml:space="preserve"> </w:t>
      </w:r>
      <w:r w:rsidR="003178D3" w:rsidRPr="007B3824">
        <w:rPr>
          <w:rFonts w:ascii="Arial" w:eastAsia="Arial" w:hAnsi="Arial" w:cs="Arial"/>
          <w:lang w:val="en-GB"/>
        </w:rPr>
        <w:t xml:space="preserve">  </w:t>
      </w:r>
      <w:r w:rsidRPr="007B3824">
        <w:rPr>
          <w:lang w:val="en-GB"/>
        </w:rPr>
        <w:t xml:space="preserve">UNDP will facilitate, at its own expense, the necessary visas and work permits when the nature of the assignment requires staff members, non-staff and eligible dependents to work in countries other than their own country of temporary or permanent residence. </w:t>
      </w:r>
    </w:p>
    <w:p w14:paraId="05B8148A" w14:textId="77777777" w:rsidR="0095359B" w:rsidRPr="007B3824" w:rsidRDefault="00876232">
      <w:pPr>
        <w:spacing w:after="0" w:line="259" w:lineRule="auto"/>
        <w:ind w:left="0" w:right="0" w:firstLine="0"/>
        <w:jc w:val="left"/>
        <w:rPr>
          <w:lang w:val="en-GB"/>
        </w:rPr>
      </w:pPr>
      <w:r w:rsidRPr="007B3824">
        <w:rPr>
          <w:lang w:val="en-GB"/>
        </w:rPr>
        <w:t xml:space="preserve"> </w:t>
      </w:r>
    </w:p>
    <w:p w14:paraId="05B8148B" w14:textId="77777777" w:rsidR="0095359B" w:rsidRPr="007B3824" w:rsidRDefault="00876232">
      <w:pPr>
        <w:pStyle w:val="Heading1"/>
        <w:ind w:left="-5"/>
        <w:rPr>
          <w:lang w:val="en-GB"/>
        </w:rPr>
      </w:pPr>
      <w:r w:rsidRPr="007B3824">
        <w:rPr>
          <w:lang w:val="en-GB"/>
        </w:rPr>
        <w:t xml:space="preserve">G-4 Visa </w:t>
      </w:r>
    </w:p>
    <w:p w14:paraId="05B8148C" w14:textId="77777777" w:rsidR="0095359B" w:rsidRPr="007B3824" w:rsidRDefault="00876232">
      <w:pPr>
        <w:spacing w:after="22" w:line="259" w:lineRule="auto"/>
        <w:ind w:left="0" w:right="0" w:firstLine="0"/>
        <w:jc w:val="left"/>
        <w:rPr>
          <w:lang w:val="en-GB"/>
        </w:rPr>
      </w:pPr>
      <w:r w:rsidRPr="007B3824">
        <w:rPr>
          <w:lang w:val="en-GB"/>
        </w:rPr>
        <w:t xml:space="preserve"> </w:t>
      </w:r>
    </w:p>
    <w:p w14:paraId="05B8148D" w14:textId="77777777" w:rsidR="0095359B" w:rsidRPr="007B3824" w:rsidRDefault="00876232">
      <w:pPr>
        <w:numPr>
          <w:ilvl w:val="0"/>
          <w:numId w:val="1"/>
        </w:numPr>
        <w:ind w:right="0" w:hanging="360"/>
        <w:rPr>
          <w:lang w:val="en-GB"/>
        </w:rPr>
      </w:pPr>
      <w:r w:rsidRPr="007B3824">
        <w:rPr>
          <w:lang w:val="en-GB"/>
        </w:rPr>
        <w:t xml:space="preserve">In cases where United States (US) is the duty station, a G-4 visa is required for non-US staff members, non-staff and eligible dependents taking up post in the US or visiting the US on official mission business. The G-4 visa status is a non-immigrant status granted to persons employed by international organizations while stationed on official business in the US. It is important to note that persons with G-4 visa status are required by US immigration authorities to relinquish any other visa status that they may have previously held in the US. Entry to the US must be on a G-4 visa even if they would normally be admitted without a visa by virtue of their nationality, or they possess a valid visitor’s or business visa. Should an eligible dependent already be in the country on a visa other than a G-4 and not convert to a G-4 visa status within three months of the staff member assuming her/his duties, they will be required to exit the country and travel to a location at their expense where they can apply and obtain a G-4 visa. All immediate family members residing in the staff member's household are required by US law to obtain G-4 visa status and may not remain in any other visa classification. </w:t>
      </w:r>
    </w:p>
    <w:p w14:paraId="05B8148E" w14:textId="77777777" w:rsidR="0095359B" w:rsidRPr="007B3824" w:rsidRDefault="00876232">
      <w:pPr>
        <w:spacing w:after="22" w:line="259" w:lineRule="auto"/>
        <w:ind w:left="720" w:right="0" w:firstLine="0"/>
        <w:jc w:val="left"/>
        <w:rPr>
          <w:lang w:val="en-GB"/>
        </w:rPr>
      </w:pPr>
      <w:r w:rsidRPr="007B3824">
        <w:rPr>
          <w:lang w:val="en-GB"/>
        </w:rPr>
        <w:t xml:space="preserve"> </w:t>
      </w:r>
    </w:p>
    <w:p w14:paraId="05B8148F" w14:textId="77777777" w:rsidR="0095359B" w:rsidRPr="007B3824" w:rsidRDefault="00876232">
      <w:pPr>
        <w:numPr>
          <w:ilvl w:val="0"/>
          <w:numId w:val="1"/>
        </w:numPr>
        <w:ind w:right="0" w:hanging="360"/>
        <w:rPr>
          <w:lang w:val="en-GB"/>
        </w:rPr>
      </w:pPr>
      <w:r w:rsidRPr="007B3824">
        <w:rPr>
          <w:lang w:val="en-GB"/>
        </w:rPr>
        <w:t xml:space="preserve">The G-4 visa may be issued to non-US nationals by the US Mission in New York or by US consulates around the world, only upon request by the United Nations Travel and Transportation Section (UNTTS) in New York. The forms to be used for this purpose are form PT.61 for visas to be issued by the US Mission in New York, or form TTS.1 for visas to be issued by US consulates abroad. </w:t>
      </w:r>
    </w:p>
    <w:p w14:paraId="05B81490" w14:textId="77777777" w:rsidR="0095359B" w:rsidRPr="007B3824" w:rsidRDefault="00876232">
      <w:pPr>
        <w:spacing w:after="46" w:line="259" w:lineRule="auto"/>
        <w:ind w:left="720" w:right="0" w:firstLine="0"/>
        <w:jc w:val="left"/>
        <w:rPr>
          <w:lang w:val="en-GB"/>
        </w:rPr>
      </w:pPr>
      <w:r w:rsidRPr="007B3824">
        <w:rPr>
          <w:lang w:val="en-GB"/>
        </w:rPr>
        <w:t xml:space="preserve"> </w:t>
      </w:r>
    </w:p>
    <w:p w14:paraId="05B81491" w14:textId="77777777" w:rsidR="0095359B" w:rsidRPr="007B3824" w:rsidRDefault="00876232">
      <w:pPr>
        <w:numPr>
          <w:ilvl w:val="0"/>
          <w:numId w:val="1"/>
        </w:numPr>
        <w:ind w:right="0" w:hanging="360"/>
        <w:rPr>
          <w:lang w:val="en-GB"/>
        </w:rPr>
      </w:pPr>
      <w:r w:rsidRPr="007B3824">
        <w:rPr>
          <w:lang w:val="en-GB"/>
        </w:rPr>
        <w:t xml:space="preserve">All requests for G-4 visa, regardless of where the visa is to be issued must be certified by the appropriate certifying officer in the Office of Human Resources unit serving the staff member’s business unit or duty station. The certified request must then be reviewed, signed and endorsed by TSS/GO/BMS who will submit to the UNTTS. </w:t>
      </w:r>
    </w:p>
    <w:p w14:paraId="05B81492" w14:textId="77777777" w:rsidR="0095359B" w:rsidRPr="007B3824" w:rsidRDefault="00876232">
      <w:pPr>
        <w:spacing w:after="0" w:line="259" w:lineRule="auto"/>
        <w:ind w:left="720" w:right="0" w:firstLine="0"/>
        <w:jc w:val="left"/>
        <w:rPr>
          <w:lang w:val="en-GB"/>
        </w:rPr>
      </w:pPr>
      <w:r w:rsidRPr="007B3824">
        <w:rPr>
          <w:lang w:val="en-GB"/>
        </w:rPr>
        <w:t xml:space="preserve"> </w:t>
      </w:r>
    </w:p>
    <w:p w14:paraId="05B81493" w14:textId="77777777" w:rsidR="0095359B" w:rsidRPr="007B3824" w:rsidRDefault="00876232">
      <w:pPr>
        <w:pStyle w:val="Heading1"/>
        <w:ind w:left="730"/>
        <w:rPr>
          <w:lang w:val="en-GB"/>
        </w:rPr>
      </w:pPr>
      <w:r w:rsidRPr="007B3824">
        <w:rPr>
          <w:lang w:val="en-GB"/>
        </w:rPr>
        <w:t xml:space="preserve">Eligibility </w:t>
      </w:r>
    </w:p>
    <w:p w14:paraId="05B81494" w14:textId="77777777" w:rsidR="0095359B" w:rsidRPr="007B3824" w:rsidRDefault="00876232">
      <w:pPr>
        <w:spacing w:after="22" w:line="259" w:lineRule="auto"/>
        <w:ind w:left="720" w:right="0" w:firstLine="0"/>
        <w:jc w:val="left"/>
        <w:rPr>
          <w:lang w:val="en-GB"/>
        </w:rPr>
      </w:pPr>
      <w:r w:rsidRPr="007B3824">
        <w:rPr>
          <w:lang w:val="en-GB"/>
        </w:rPr>
        <w:t xml:space="preserve"> </w:t>
      </w:r>
    </w:p>
    <w:p w14:paraId="05B81495" w14:textId="77777777" w:rsidR="0095359B" w:rsidRPr="007B3824" w:rsidRDefault="00876232">
      <w:pPr>
        <w:numPr>
          <w:ilvl w:val="0"/>
          <w:numId w:val="2"/>
        </w:numPr>
        <w:ind w:right="0" w:hanging="360"/>
        <w:rPr>
          <w:lang w:val="en-GB"/>
        </w:rPr>
      </w:pPr>
      <w:r w:rsidRPr="007B3824">
        <w:rPr>
          <w:lang w:val="en-GB"/>
        </w:rPr>
        <w:t xml:space="preserve">The G-4 visa status is a non-immigrant status granted to officials of, or persons employed by, international organizations while stationed on official business in the US, as well as to members of their immediate families. Staff members other than US citizens and permanent residents whose duty station is in the US and who are considered international recruits in accordance with the UN Staff Rule 4.5, are required by the US to obtain G-4 visa status on appointment and to relinquish any other visa status in the US that they held previously. Locally recruited staff who are not US citizens or permanent residents may also be eligible for G-4 visa status depending on the circumstances surrounding their presence in the US.  </w:t>
      </w:r>
    </w:p>
    <w:p w14:paraId="05B81497" w14:textId="77777777" w:rsidR="0095359B" w:rsidRPr="007B3824" w:rsidRDefault="00876232">
      <w:pPr>
        <w:numPr>
          <w:ilvl w:val="0"/>
          <w:numId w:val="2"/>
        </w:numPr>
        <w:ind w:right="0" w:hanging="360"/>
        <w:rPr>
          <w:lang w:val="en-GB"/>
        </w:rPr>
      </w:pPr>
      <w:r w:rsidRPr="007B3824">
        <w:rPr>
          <w:lang w:val="en-GB"/>
        </w:rPr>
        <w:lastRenderedPageBreak/>
        <w:t xml:space="preserve">A staff member’s spouse and unmarried dependent children under the age of 21 and those entitled to an education grant are automatically considered eligible for G-4 visa status. </w:t>
      </w:r>
    </w:p>
    <w:p w14:paraId="05B81498" w14:textId="77777777" w:rsidR="0095359B" w:rsidRPr="007B3824" w:rsidRDefault="00876232">
      <w:pPr>
        <w:spacing w:after="0" w:line="259" w:lineRule="auto"/>
        <w:ind w:left="720" w:right="0" w:firstLine="0"/>
        <w:jc w:val="left"/>
        <w:rPr>
          <w:lang w:val="en-GB"/>
        </w:rPr>
      </w:pPr>
      <w:r w:rsidRPr="007B3824">
        <w:rPr>
          <w:lang w:val="en-GB"/>
        </w:rPr>
        <w:t xml:space="preserve"> </w:t>
      </w:r>
    </w:p>
    <w:p w14:paraId="05B81499" w14:textId="77777777" w:rsidR="0095359B" w:rsidRPr="007B3824" w:rsidRDefault="00876232">
      <w:pPr>
        <w:numPr>
          <w:ilvl w:val="0"/>
          <w:numId w:val="2"/>
        </w:numPr>
        <w:ind w:right="0" w:hanging="360"/>
        <w:rPr>
          <w:lang w:val="en-GB"/>
        </w:rPr>
      </w:pPr>
      <w:r w:rsidRPr="007B3824">
        <w:rPr>
          <w:lang w:val="en-GB"/>
        </w:rPr>
        <w:t xml:space="preserve">Other relatives may be eligible for G-4 visa status upon demonstrating close ties and a continuing dependency and residential relationship with the staff member. Their purpose in seeking entry into the US must be to reside with the staff member. Applications by staff members for G-4 visas in respect of family members other than spouses and children less than 21 years of age shall be submitted for review to the UN’s Visa Committee, which may request additional information or clarification. After such review, the UN’s Assistant Secretary-General for Human Resources Management shall decide whether the request should be endorsed and submitted to the US authorities. Staff members shall be informed promptly of the outcome of the review. </w:t>
      </w:r>
    </w:p>
    <w:p w14:paraId="05B8149A" w14:textId="77777777" w:rsidR="0095359B" w:rsidRPr="007B3824" w:rsidRDefault="00876232">
      <w:pPr>
        <w:spacing w:after="46" w:line="259" w:lineRule="auto"/>
        <w:ind w:left="720" w:right="0" w:firstLine="0"/>
        <w:jc w:val="left"/>
        <w:rPr>
          <w:lang w:val="en-GB"/>
        </w:rPr>
      </w:pPr>
      <w:r w:rsidRPr="007B3824">
        <w:rPr>
          <w:lang w:val="en-GB"/>
        </w:rPr>
        <w:t xml:space="preserve"> </w:t>
      </w:r>
    </w:p>
    <w:p w14:paraId="05B8149B" w14:textId="54B36D40" w:rsidR="0095359B" w:rsidRPr="007B3824" w:rsidRDefault="00876232">
      <w:pPr>
        <w:numPr>
          <w:ilvl w:val="0"/>
          <w:numId w:val="2"/>
        </w:numPr>
        <w:ind w:right="0" w:hanging="360"/>
        <w:rPr>
          <w:lang w:val="en-GB"/>
        </w:rPr>
      </w:pPr>
      <w:r w:rsidRPr="007B3824">
        <w:rPr>
          <w:lang w:val="en-GB"/>
        </w:rPr>
        <w:t xml:space="preserve">The G-4 application requirements with respect of family members other than spouses and children less than 21 years of age can be obtained via the United Nations Intranet portal, iSeek, under Forms in the Visa section. Contact </w:t>
      </w:r>
      <w:hyperlink r:id="rId13" w:history="1">
        <w:r w:rsidR="004E683D" w:rsidRPr="000C339D">
          <w:rPr>
            <w:rStyle w:val="Hyperlink"/>
            <w:lang w:val="en-GB"/>
          </w:rPr>
          <w:t>docs-vc@un.org</w:t>
        </w:r>
      </w:hyperlink>
      <w:r w:rsidR="004E683D">
        <w:rPr>
          <w:lang w:val="en-GB"/>
        </w:rPr>
        <w:t xml:space="preserve"> </w:t>
      </w:r>
      <w:r w:rsidRPr="007B3824">
        <w:rPr>
          <w:lang w:val="en-GB"/>
        </w:rPr>
        <w:t xml:space="preserve">with substantive questions concerning applications for a G-4 visa for family members other than spouses and children less than 21 years of age. </w:t>
      </w:r>
      <w:r w:rsidRPr="007B3824">
        <w:rPr>
          <w:color w:val="333333"/>
          <w:lang w:val="en-GB"/>
        </w:rPr>
        <w:t xml:space="preserve"> </w:t>
      </w:r>
    </w:p>
    <w:p w14:paraId="05B8149C" w14:textId="77777777" w:rsidR="0095359B" w:rsidRPr="007B3824" w:rsidRDefault="00876232">
      <w:pPr>
        <w:spacing w:after="45" w:line="259" w:lineRule="auto"/>
        <w:ind w:left="720" w:right="0" w:firstLine="0"/>
        <w:jc w:val="left"/>
        <w:rPr>
          <w:lang w:val="en-GB"/>
        </w:rPr>
      </w:pPr>
      <w:r w:rsidRPr="007B3824">
        <w:rPr>
          <w:color w:val="333333"/>
          <w:lang w:val="en-GB"/>
        </w:rPr>
        <w:t xml:space="preserve"> </w:t>
      </w:r>
    </w:p>
    <w:p w14:paraId="05B8149D" w14:textId="77777777" w:rsidR="0095359B" w:rsidRPr="007B3824" w:rsidRDefault="00876232">
      <w:pPr>
        <w:numPr>
          <w:ilvl w:val="0"/>
          <w:numId w:val="2"/>
        </w:numPr>
        <w:ind w:right="0" w:hanging="360"/>
        <w:rPr>
          <w:lang w:val="en-GB"/>
        </w:rPr>
      </w:pPr>
      <w:r w:rsidRPr="007B3824">
        <w:rPr>
          <w:lang w:val="en-GB"/>
        </w:rPr>
        <w:t>Staff members who at recruitment for Professional or higher posts are permanent residents in, but not citizens of, the US must apply for a change to G-4 visa status unless they are exceptionally authorized to retain permanent resident status from the UN’s Assistant Secretary</w:t>
      </w:r>
      <w:r w:rsidR="003178D3" w:rsidRPr="007B3824">
        <w:rPr>
          <w:lang w:val="en-GB"/>
        </w:rPr>
        <w:t xml:space="preserve"> </w:t>
      </w:r>
      <w:r w:rsidRPr="007B3824">
        <w:rPr>
          <w:lang w:val="en-GB"/>
        </w:rPr>
        <w:t xml:space="preserve">General for Human Resources Management. </w:t>
      </w:r>
    </w:p>
    <w:p w14:paraId="05B8149E" w14:textId="77777777" w:rsidR="0095359B" w:rsidRPr="007B3824" w:rsidRDefault="00876232">
      <w:pPr>
        <w:spacing w:after="0" w:line="259" w:lineRule="auto"/>
        <w:ind w:left="720" w:right="0" w:firstLine="0"/>
        <w:jc w:val="left"/>
        <w:rPr>
          <w:lang w:val="en-GB"/>
        </w:rPr>
      </w:pPr>
      <w:r w:rsidRPr="007B3824">
        <w:rPr>
          <w:b/>
          <w:lang w:val="en-GB"/>
        </w:rPr>
        <w:t xml:space="preserve"> </w:t>
      </w:r>
    </w:p>
    <w:p w14:paraId="05B8149F" w14:textId="77777777" w:rsidR="0095359B" w:rsidRPr="007B3824" w:rsidRDefault="00876232">
      <w:pPr>
        <w:pStyle w:val="Heading1"/>
        <w:ind w:left="730"/>
        <w:rPr>
          <w:lang w:val="en-GB"/>
        </w:rPr>
      </w:pPr>
      <w:r w:rsidRPr="007B3824">
        <w:rPr>
          <w:lang w:val="en-GB"/>
        </w:rPr>
        <w:t xml:space="preserve">Expiration of G-4 Visa Status </w:t>
      </w:r>
    </w:p>
    <w:p w14:paraId="05B814A0" w14:textId="77777777" w:rsidR="0095359B" w:rsidRPr="007B3824" w:rsidRDefault="00876232">
      <w:pPr>
        <w:spacing w:after="20" w:line="259" w:lineRule="auto"/>
        <w:ind w:left="720" w:right="0" w:firstLine="0"/>
        <w:jc w:val="left"/>
        <w:rPr>
          <w:lang w:val="en-GB"/>
        </w:rPr>
      </w:pPr>
      <w:r w:rsidRPr="007B3824">
        <w:rPr>
          <w:b/>
          <w:lang w:val="en-GB"/>
        </w:rPr>
        <w:t xml:space="preserve"> </w:t>
      </w:r>
    </w:p>
    <w:p w14:paraId="05B814A1" w14:textId="77777777" w:rsidR="0095359B" w:rsidRPr="007B3824" w:rsidRDefault="00876232">
      <w:pPr>
        <w:numPr>
          <w:ilvl w:val="0"/>
          <w:numId w:val="3"/>
        </w:numPr>
        <w:ind w:right="0" w:hanging="360"/>
        <w:rPr>
          <w:lang w:val="en-GB"/>
        </w:rPr>
      </w:pPr>
      <w:r w:rsidRPr="007B3824">
        <w:rPr>
          <w:lang w:val="en-GB"/>
        </w:rPr>
        <w:t xml:space="preserve">The maximum duration for a given nationality is based on the reciprocity schedules as per the following link: </w:t>
      </w:r>
      <w:hyperlink r:id="rId14">
        <w:r w:rsidRPr="007B3824">
          <w:rPr>
            <w:color w:val="0072BC"/>
            <w:u w:val="single" w:color="0072BC"/>
            <w:lang w:val="en-GB"/>
          </w:rPr>
          <w:t>http://travel.state.gov/content/visas/en/fees/reciprocity</w:t>
        </w:r>
      </w:hyperlink>
      <w:hyperlink r:id="rId15">
        <w:r w:rsidRPr="007B3824">
          <w:rPr>
            <w:color w:val="0072BC"/>
            <w:u w:val="single" w:color="0072BC"/>
            <w:lang w:val="en-GB"/>
          </w:rPr>
          <w:t>-</w:t>
        </w:r>
      </w:hyperlink>
      <w:hyperlink r:id="rId16">
        <w:r w:rsidRPr="007B3824">
          <w:rPr>
            <w:color w:val="0072BC"/>
            <w:u w:val="single" w:color="0072BC"/>
            <w:lang w:val="en-GB"/>
          </w:rPr>
          <w:t>by</w:t>
        </w:r>
      </w:hyperlink>
      <w:hyperlink r:id="rId17">
        <w:r w:rsidRPr="007B3824">
          <w:rPr>
            <w:color w:val="0072BC"/>
            <w:u w:val="single" w:color="0072BC"/>
            <w:lang w:val="en-GB"/>
          </w:rPr>
          <w:t>-</w:t>
        </w:r>
      </w:hyperlink>
      <w:hyperlink r:id="rId18">
        <w:r w:rsidRPr="007B3824">
          <w:rPr>
            <w:color w:val="0072BC"/>
            <w:u w:val="single" w:color="0072BC"/>
            <w:lang w:val="en-GB"/>
          </w:rPr>
          <w:t>country.html</w:t>
        </w:r>
      </w:hyperlink>
      <w:hyperlink r:id="rId19">
        <w:r w:rsidRPr="007B3824">
          <w:rPr>
            <w:color w:val="333333"/>
            <w:lang w:val="en-GB"/>
          </w:rPr>
          <w:t>.</w:t>
        </w:r>
      </w:hyperlink>
      <w:r w:rsidRPr="007B3824">
        <w:rPr>
          <w:color w:val="333333"/>
          <w:lang w:val="en-GB"/>
        </w:rPr>
        <w:t xml:space="preserve"> </w:t>
      </w:r>
    </w:p>
    <w:p w14:paraId="05B814A2" w14:textId="77777777" w:rsidR="0095359B" w:rsidRPr="007B3824" w:rsidRDefault="00876232">
      <w:pPr>
        <w:spacing w:after="21" w:line="259" w:lineRule="auto"/>
        <w:ind w:left="720" w:right="0" w:firstLine="0"/>
        <w:jc w:val="left"/>
        <w:rPr>
          <w:lang w:val="en-GB"/>
        </w:rPr>
      </w:pPr>
      <w:r w:rsidRPr="007B3824">
        <w:rPr>
          <w:color w:val="333333"/>
          <w:lang w:val="en-GB"/>
        </w:rPr>
        <w:t xml:space="preserve"> </w:t>
      </w:r>
    </w:p>
    <w:p w14:paraId="05B814A3" w14:textId="77777777" w:rsidR="0095359B" w:rsidRPr="007B3824" w:rsidRDefault="00876232">
      <w:pPr>
        <w:numPr>
          <w:ilvl w:val="0"/>
          <w:numId w:val="3"/>
        </w:numPr>
        <w:ind w:right="0" w:hanging="360"/>
        <w:rPr>
          <w:lang w:val="en-GB"/>
        </w:rPr>
      </w:pPr>
      <w:r w:rsidRPr="007B3824">
        <w:rPr>
          <w:lang w:val="en-GB"/>
        </w:rPr>
        <w:t xml:space="preserve">A staff member’s authorized stay in the US expires automatically upon separation from service (which, for the purposes of the present instruction, includes entry into special leave with or without pay) or transfer to a duty station outside the US, even if the G-4 visa stamped in the passport indicates that it is valid beyond the separation or transfer date. In practice, the US authorities allow staff members and their families 30 days after the date of separation or transfer in which to leave the country. If additional time is required, an application must be made in writing to the US authorities for an additional 30-day period or for assistance in seeking a change of visa status from the Immigration and Naturalization Service. </w:t>
      </w:r>
    </w:p>
    <w:p w14:paraId="05B814A4" w14:textId="77777777" w:rsidR="0095359B" w:rsidRPr="007B3824" w:rsidRDefault="00876232">
      <w:pPr>
        <w:spacing w:after="0" w:line="259" w:lineRule="auto"/>
        <w:ind w:left="0" w:right="0" w:firstLine="0"/>
        <w:jc w:val="left"/>
        <w:rPr>
          <w:lang w:val="en-GB"/>
        </w:rPr>
      </w:pPr>
      <w:r w:rsidRPr="007B3824">
        <w:rPr>
          <w:lang w:val="en-GB"/>
        </w:rPr>
        <w:t xml:space="preserve"> </w:t>
      </w:r>
    </w:p>
    <w:p w14:paraId="05B814A5" w14:textId="77777777" w:rsidR="0095359B" w:rsidRPr="007B3824" w:rsidRDefault="00876232">
      <w:pPr>
        <w:pStyle w:val="Heading1"/>
        <w:ind w:left="730"/>
        <w:rPr>
          <w:lang w:val="en-GB"/>
        </w:rPr>
      </w:pPr>
      <w:r w:rsidRPr="007B3824">
        <w:rPr>
          <w:lang w:val="en-GB"/>
        </w:rPr>
        <w:t xml:space="preserve">Cancellation of G-4 Visa Status </w:t>
      </w:r>
    </w:p>
    <w:p w14:paraId="7B1157E3" w14:textId="77777777" w:rsidR="00A8318A" w:rsidRPr="007B3824" w:rsidRDefault="00A8318A" w:rsidP="00A8318A">
      <w:pPr>
        <w:rPr>
          <w:lang w:val="en-GB"/>
        </w:rPr>
      </w:pPr>
    </w:p>
    <w:p w14:paraId="05B814A7" w14:textId="77777777" w:rsidR="0095359B" w:rsidRPr="007B3824" w:rsidRDefault="00876232">
      <w:pPr>
        <w:numPr>
          <w:ilvl w:val="0"/>
          <w:numId w:val="4"/>
        </w:numPr>
        <w:ind w:right="0" w:hanging="360"/>
        <w:rPr>
          <w:lang w:val="en-GB"/>
        </w:rPr>
      </w:pPr>
      <w:r w:rsidRPr="007B3824">
        <w:rPr>
          <w:lang w:val="en-GB"/>
        </w:rPr>
        <w:t xml:space="preserve">G-4 visas issued to United Nations staff and their family members are cancelled without prejudice when staff members are no longer eligible for the G-4 visa upon separation from service or transfer to a duty station outside the US. </w:t>
      </w:r>
    </w:p>
    <w:p w14:paraId="05B814A9" w14:textId="77777777" w:rsidR="0095359B" w:rsidRPr="007B3824" w:rsidRDefault="00876232">
      <w:pPr>
        <w:numPr>
          <w:ilvl w:val="0"/>
          <w:numId w:val="4"/>
        </w:numPr>
        <w:ind w:right="0" w:hanging="360"/>
        <w:rPr>
          <w:lang w:val="en-GB"/>
        </w:rPr>
      </w:pPr>
      <w:r w:rsidRPr="007B3824">
        <w:rPr>
          <w:lang w:val="en-GB"/>
        </w:rPr>
        <w:lastRenderedPageBreak/>
        <w:t xml:space="preserve">Staff members holding a G-4 visa who are due to separate from the Organization or to transfer to another duty station (other than for a limited-term assignment to a non-family mission or a posting that does not involve a change of duty station) must present their passport to the US Mission, together with the passports of their family members holding derivative G-4 visas, for the cancellation of such visas without prejudice. This must be done as soon as the date of their separation or transfer is known, and in any case at least one week prior to such date. Alternatively, within the same time limits, passports can be submitted to TSS/GO/BOM who will send it to the UNTTS for appropriate processing. If such visas were processed by the United Nations Visa Committee, copies of cancelled documents shall be submitted to that Committee as well. </w:t>
      </w:r>
    </w:p>
    <w:p w14:paraId="05B814AA" w14:textId="77777777" w:rsidR="0095359B" w:rsidRPr="007B3824" w:rsidRDefault="00876232">
      <w:pPr>
        <w:spacing w:after="41" w:line="259" w:lineRule="auto"/>
        <w:ind w:left="720" w:right="0" w:firstLine="0"/>
        <w:jc w:val="left"/>
        <w:rPr>
          <w:lang w:val="en-GB"/>
        </w:rPr>
      </w:pPr>
      <w:r w:rsidRPr="007B3824">
        <w:rPr>
          <w:lang w:val="en-GB"/>
        </w:rPr>
        <w:t xml:space="preserve"> </w:t>
      </w:r>
    </w:p>
    <w:p w14:paraId="05B814AB" w14:textId="77777777" w:rsidR="0095359B" w:rsidRPr="007B3824" w:rsidRDefault="00876232">
      <w:pPr>
        <w:numPr>
          <w:ilvl w:val="0"/>
          <w:numId w:val="4"/>
        </w:numPr>
        <w:ind w:right="0" w:hanging="360"/>
        <w:rPr>
          <w:lang w:val="en-GB"/>
        </w:rPr>
      </w:pPr>
      <w:r w:rsidRPr="007B3824">
        <w:rPr>
          <w:lang w:val="en-GB"/>
        </w:rPr>
        <w:t xml:space="preserve">Staff members who are divorced from their spouse must submit a letter by certified mail, return receipt requested, to the spouse and her or his attorney advising the spouse of the obligation to surrender the G-4 visa and the G-4 visas of any children residing with the spouse within 30 days and attaching a copy of the present instruction. The staff member must send a copy of that letter directly to the United Nations Visa Committee no later than 30 days after the divorce is in effect. </w:t>
      </w:r>
    </w:p>
    <w:p w14:paraId="05B814AC" w14:textId="77777777" w:rsidR="0095359B" w:rsidRPr="007B3824" w:rsidRDefault="00876232">
      <w:pPr>
        <w:spacing w:after="44" w:line="259" w:lineRule="auto"/>
        <w:ind w:left="720" w:right="0" w:firstLine="0"/>
        <w:jc w:val="left"/>
        <w:rPr>
          <w:lang w:val="en-GB"/>
        </w:rPr>
      </w:pPr>
      <w:r w:rsidRPr="007B3824">
        <w:rPr>
          <w:lang w:val="en-GB"/>
        </w:rPr>
        <w:t xml:space="preserve"> </w:t>
      </w:r>
    </w:p>
    <w:p w14:paraId="05B814AD" w14:textId="77777777" w:rsidR="0095359B" w:rsidRPr="007B3824" w:rsidRDefault="00876232">
      <w:pPr>
        <w:numPr>
          <w:ilvl w:val="0"/>
          <w:numId w:val="4"/>
        </w:numPr>
        <w:ind w:right="0" w:hanging="360"/>
        <w:rPr>
          <w:lang w:val="en-GB"/>
        </w:rPr>
      </w:pPr>
      <w:r w:rsidRPr="007B3824">
        <w:rPr>
          <w:lang w:val="en-GB"/>
        </w:rPr>
        <w:t xml:space="preserve">In addition, the staff member is required to inform the Visa Committee whether the family member(s) will be repatriated or seeking a change in visa status from the Immigration and Naturalization Service. </w:t>
      </w:r>
    </w:p>
    <w:p w14:paraId="05B814AE" w14:textId="77777777" w:rsidR="0095359B" w:rsidRPr="007B3824" w:rsidRDefault="00876232">
      <w:pPr>
        <w:spacing w:after="0" w:line="259" w:lineRule="auto"/>
        <w:ind w:left="720" w:right="0" w:firstLine="0"/>
        <w:jc w:val="left"/>
        <w:rPr>
          <w:lang w:val="en-GB"/>
        </w:rPr>
      </w:pPr>
      <w:r w:rsidRPr="007B3824">
        <w:rPr>
          <w:lang w:val="en-GB"/>
        </w:rPr>
        <w:t xml:space="preserve"> </w:t>
      </w:r>
    </w:p>
    <w:p w14:paraId="05B814AF" w14:textId="77777777" w:rsidR="0095359B" w:rsidRPr="007B3824" w:rsidRDefault="00876232">
      <w:pPr>
        <w:pStyle w:val="Heading1"/>
        <w:ind w:left="730"/>
        <w:rPr>
          <w:lang w:val="en-GB"/>
        </w:rPr>
      </w:pPr>
      <w:r w:rsidRPr="007B3824">
        <w:rPr>
          <w:lang w:val="en-GB"/>
        </w:rPr>
        <w:t xml:space="preserve">Renewal of G-4 Visa </w:t>
      </w:r>
    </w:p>
    <w:p w14:paraId="05B814B0" w14:textId="77777777" w:rsidR="0095359B" w:rsidRPr="007B3824" w:rsidRDefault="00876232">
      <w:pPr>
        <w:spacing w:after="22" w:line="259" w:lineRule="auto"/>
        <w:ind w:left="720" w:right="0" w:firstLine="0"/>
        <w:jc w:val="left"/>
        <w:rPr>
          <w:lang w:val="en-GB"/>
        </w:rPr>
      </w:pPr>
      <w:r w:rsidRPr="007B3824">
        <w:rPr>
          <w:b/>
          <w:lang w:val="en-GB"/>
        </w:rPr>
        <w:t xml:space="preserve"> </w:t>
      </w:r>
    </w:p>
    <w:p w14:paraId="05B814B1" w14:textId="77777777" w:rsidR="0095359B" w:rsidRPr="007B3824" w:rsidRDefault="00876232">
      <w:pPr>
        <w:numPr>
          <w:ilvl w:val="0"/>
          <w:numId w:val="5"/>
        </w:numPr>
        <w:spacing w:after="32"/>
        <w:ind w:right="0" w:hanging="360"/>
        <w:rPr>
          <w:lang w:val="en-GB"/>
        </w:rPr>
      </w:pPr>
      <w:r w:rsidRPr="007B3824">
        <w:rPr>
          <w:lang w:val="en-GB"/>
        </w:rPr>
        <w:t xml:space="preserve">Renewal criteria for a G-4 visa: </w:t>
      </w:r>
    </w:p>
    <w:p w14:paraId="05B814B2" w14:textId="77777777" w:rsidR="0095359B" w:rsidRPr="007B3824" w:rsidRDefault="00876232">
      <w:pPr>
        <w:numPr>
          <w:ilvl w:val="1"/>
          <w:numId w:val="5"/>
        </w:numPr>
        <w:spacing w:after="24" w:line="259" w:lineRule="auto"/>
        <w:ind w:right="0" w:hanging="360"/>
        <w:jc w:val="left"/>
        <w:rPr>
          <w:lang w:val="en-GB"/>
        </w:rPr>
      </w:pPr>
      <w:r w:rsidRPr="007B3824">
        <w:rPr>
          <w:u w:val="single" w:color="000000"/>
          <w:lang w:val="en-GB"/>
        </w:rPr>
        <w:t>National passport is valid for a minimum of six months</w:t>
      </w:r>
      <w:r w:rsidRPr="007B3824">
        <w:rPr>
          <w:lang w:val="en-GB"/>
        </w:rPr>
        <w:t xml:space="preserve"> </w:t>
      </w:r>
    </w:p>
    <w:p w14:paraId="05B814B3" w14:textId="77777777" w:rsidR="0095359B" w:rsidRPr="007B3824" w:rsidRDefault="00876232">
      <w:pPr>
        <w:numPr>
          <w:ilvl w:val="1"/>
          <w:numId w:val="5"/>
        </w:numPr>
        <w:spacing w:after="24" w:line="259" w:lineRule="auto"/>
        <w:ind w:right="0" w:hanging="360"/>
        <w:jc w:val="left"/>
        <w:rPr>
          <w:lang w:val="en-GB"/>
        </w:rPr>
      </w:pPr>
      <w:r w:rsidRPr="007B3824">
        <w:rPr>
          <w:u w:val="single" w:color="000000"/>
          <w:lang w:val="en-GB"/>
        </w:rPr>
        <w:t>Departure date is at least 15 business days later</w:t>
      </w:r>
      <w:r w:rsidRPr="007B3824">
        <w:rPr>
          <w:lang w:val="en-GB"/>
        </w:rPr>
        <w:t xml:space="preserve"> </w:t>
      </w:r>
    </w:p>
    <w:p w14:paraId="05B814B4" w14:textId="77777777" w:rsidR="0095359B" w:rsidRPr="007B3824" w:rsidRDefault="00876232">
      <w:pPr>
        <w:numPr>
          <w:ilvl w:val="1"/>
          <w:numId w:val="5"/>
        </w:numPr>
        <w:spacing w:after="32"/>
        <w:ind w:right="0" w:hanging="360"/>
        <w:jc w:val="left"/>
        <w:rPr>
          <w:lang w:val="en-GB"/>
        </w:rPr>
      </w:pPr>
      <w:r w:rsidRPr="007B3824">
        <w:rPr>
          <w:lang w:val="en-GB"/>
        </w:rPr>
        <w:t xml:space="preserve">The current G-4 visa has already expired or is valid for less than 60 days and will expire before the expected return date </w:t>
      </w:r>
    </w:p>
    <w:p w14:paraId="05B814B5" w14:textId="77777777" w:rsidR="0095359B" w:rsidRPr="000C5A18" w:rsidRDefault="00876232">
      <w:pPr>
        <w:numPr>
          <w:ilvl w:val="1"/>
          <w:numId w:val="5"/>
        </w:numPr>
        <w:ind w:right="0" w:hanging="360"/>
        <w:jc w:val="left"/>
        <w:rPr>
          <w:lang w:val="en-GB"/>
        </w:rPr>
      </w:pPr>
      <w:r w:rsidRPr="007B3824">
        <w:rPr>
          <w:lang w:val="en-GB"/>
        </w:rPr>
        <w:t xml:space="preserve">A copy of the I-94 record stating duration of service. </w:t>
      </w:r>
      <w:r w:rsidRPr="007B3824">
        <w:rPr>
          <w:color w:val="333333"/>
          <w:lang w:val="en-GB"/>
        </w:rPr>
        <w:t xml:space="preserve"> </w:t>
      </w:r>
    </w:p>
    <w:p w14:paraId="4A5FBFC3" w14:textId="4D62905C" w:rsidR="000C5A18" w:rsidRDefault="000C5A18" w:rsidP="000C5A18">
      <w:pPr>
        <w:ind w:left="1440" w:right="0" w:firstLine="0"/>
        <w:jc w:val="left"/>
        <w:rPr>
          <w:color w:val="333333"/>
          <w:lang w:val="en-GB"/>
        </w:rPr>
      </w:pPr>
    </w:p>
    <w:p w14:paraId="05B814B6" w14:textId="77777777" w:rsidR="0095359B" w:rsidRPr="007B3824" w:rsidRDefault="00876232">
      <w:pPr>
        <w:spacing w:after="20" w:line="259" w:lineRule="auto"/>
        <w:ind w:left="1440" w:right="0" w:firstLine="0"/>
        <w:jc w:val="left"/>
        <w:rPr>
          <w:lang w:val="en-GB"/>
        </w:rPr>
      </w:pPr>
      <w:r w:rsidRPr="007B3824">
        <w:rPr>
          <w:color w:val="333333"/>
          <w:lang w:val="en-GB"/>
        </w:rPr>
        <w:t xml:space="preserve"> </w:t>
      </w:r>
    </w:p>
    <w:p w14:paraId="05B814B7" w14:textId="33BCDD99" w:rsidR="0095359B" w:rsidRPr="00863D48" w:rsidRDefault="00876232" w:rsidP="00863D48">
      <w:pPr>
        <w:pStyle w:val="ListParagraph"/>
        <w:numPr>
          <w:ilvl w:val="0"/>
          <w:numId w:val="5"/>
        </w:numPr>
        <w:rPr>
          <w:lang w:val="en-GB"/>
        </w:rPr>
      </w:pPr>
      <w:r w:rsidRPr="00863D48">
        <w:rPr>
          <w:lang w:val="en-GB"/>
        </w:rPr>
        <w:t xml:space="preserve">If the applicant has a new passport they must also submit the old one containing the latest used </w:t>
      </w:r>
      <w:hyperlink r:id="rId20" w:history="1">
        <w:r w:rsidR="00E833DB">
          <w:rPr>
            <w:rStyle w:val="Hyperlink"/>
            <w:lang w:val="en-GB"/>
          </w:rPr>
          <w:t>G4 visa</w:t>
        </w:r>
      </w:hyperlink>
      <w:r w:rsidR="00E833DB">
        <w:rPr>
          <w:lang w:val="en-GB"/>
        </w:rPr>
        <w:t xml:space="preserve"> </w:t>
      </w:r>
      <w:hyperlink r:id="rId21" w:history="1">
        <w:r w:rsidR="00684FCD" w:rsidRPr="00A82A0F">
          <w:rPr>
            <w:rStyle w:val="Hyperlink"/>
            <w:lang w:val="en-GB"/>
          </w:rPr>
          <w:t>a</w:t>
        </w:r>
      </w:hyperlink>
      <w:r w:rsidRPr="00863D48">
        <w:rPr>
          <w:lang w:val="en-GB"/>
        </w:rPr>
        <w:t xml:space="preserve">nd a print of the I-94 record (available at </w:t>
      </w:r>
      <w:hyperlink r:id="rId22" w:anchor="/recent-search" w:history="1">
        <w:r w:rsidR="00947B77" w:rsidRPr="009626E4">
          <w:rPr>
            <w:rStyle w:val="Hyperlink"/>
            <w:rFonts w:asciiTheme="majorHAnsi" w:hAnsiTheme="majorHAnsi" w:cstheme="majorHAnsi"/>
          </w:rPr>
          <w:t>https://i94.cbp.dhs.gov/I94/#/recent-search</w:t>
        </w:r>
      </w:hyperlink>
      <w:r w:rsidRPr="00863D48">
        <w:rPr>
          <w:lang w:val="en-GB"/>
        </w:rPr>
        <w:t xml:space="preserve"> stating the 'Admitted Until Date' as D/S and the 'Class of Admission' as G-4. </w:t>
      </w:r>
      <w:r w:rsidRPr="00863D48">
        <w:rPr>
          <w:color w:val="333333"/>
          <w:lang w:val="en-GB"/>
        </w:rPr>
        <w:t xml:space="preserve"> </w:t>
      </w:r>
    </w:p>
    <w:p w14:paraId="05B814B8" w14:textId="77777777" w:rsidR="0095359B" w:rsidRPr="007B3824" w:rsidRDefault="00876232">
      <w:pPr>
        <w:spacing w:after="22" w:line="259" w:lineRule="auto"/>
        <w:ind w:left="720" w:right="0" w:firstLine="0"/>
        <w:jc w:val="left"/>
        <w:rPr>
          <w:lang w:val="en-GB"/>
        </w:rPr>
      </w:pPr>
      <w:r w:rsidRPr="007B3824">
        <w:rPr>
          <w:color w:val="333333"/>
          <w:lang w:val="en-GB"/>
        </w:rPr>
        <w:t xml:space="preserve"> </w:t>
      </w:r>
    </w:p>
    <w:p w14:paraId="05B814B9" w14:textId="77777777" w:rsidR="0095359B" w:rsidRPr="007B3824" w:rsidRDefault="00876232">
      <w:pPr>
        <w:numPr>
          <w:ilvl w:val="0"/>
          <w:numId w:val="5"/>
        </w:numPr>
        <w:ind w:right="0" w:hanging="360"/>
        <w:rPr>
          <w:lang w:val="en-GB"/>
        </w:rPr>
      </w:pPr>
      <w:r w:rsidRPr="007B3824">
        <w:rPr>
          <w:lang w:val="en-GB"/>
        </w:rPr>
        <w:t xml:space="preserve">When renewing G-4 visas for dependent family members the principal alien’s visa must be valid when submitting the request. </w:t>
      </w:r>
    </w:p>
    <w:p w14:paraId="05B814BA" w14:textId="77777777" w:rsidR="0095359B" w:rsidRPr="007B3824" w:rsidRDefault="00876232">
      <w:pPr>
        <w:spacing w:after="0" w:line="259" w:lineRule="auto"/>
        <w:ind w:left="0" w:right="0" w:firstLine="0"/>
        <w:jc w:val="left"/>
        <w:rPr>
          <w:lang w:val="en-GB"/>
        </w:rPr>
      </w:pPr>
      <w:r w:rsidRPr="007B3824">
        <w:rPr>
          <w:lang w:val="en-GB"/>
        </w:rPr>
        <w:t xml:space="preserve"> </w:t>
      </w:r>
    </w:p>
    <w:p w14:paraId="05B814BB" w14:textId="77777777" w:rsidR="0095359B" w:rsidRPr="007B3824" w:rsidRDefault="00876232">
      <w:pPr>
        <w:pStyle w:val="Heading1"/>
        <w:ind w:left="-5"/>
        <w:rPr>
          <w:lang w:val="en-GB"/>
        </w:rPr>
      </w:pPr>
      <w:r w:rsidRPr="007B3824">
        <w:rPr>
          <w:lang w:val="en-GB"/>
        </w:rPr>
        <w:t xml:space="preserve">G-5 Visa </w:t>
      </w:r>
    </w:p>
    <w:p w14:paraId="05B814BC" w14:textId="77777777" w:rsidR="0095359B" w:rsidRPr="007B3824" w:rsidRDefault="00876232">
      <w:pPr>
        <w:spacing w:after="23" w:line="259" w:lineRule="auto"/>
        <w:ind w:left="0" w:right="0" w:firstLine="0"/>
        <w:jc w:val="left"/>
        <w:rPr>
          <w:lang w:val="en-GB"/>
        </w:rPr>
      </w:pPr>
      <w:r w:rsidRPr="007B3824">
        <w:rPr>
          <w:lang w:val="en-GB"/>
        </w:rPr>
        <w:t xml:space="preserve"> </w:t>
      </w:r>
    </w:p>
    <w:p w14:paraId="05B814BD" w14:textId="77777777" w:rsidR="0095359B" w:rsidRPr="007B3824" w:rsidRDefault="00876232" w:rsidP="00AB07E7">
      <w:pPr>
        <w:numPr>
          <w:ilvl w:val="0"/>
          <w:numId w:val="6"/>
        </w:numPr>
        <w:ind w:right="0" w:hanging="360"/>
        <w:rPr>
          <w:lang w:val="en-GB"/>
        </w:rPr>
      </w:pPr>
      <w:r w:rsidRPr="007B3824">
        <w:rPr>
          <w:lang w:val="en-GB"/>
        </w:rPr>
        <w:t xml:space="preserve">G-5 visas are issued to foreign domestic workers of staff members holding a G-4 visa (principal alien). </w:t>
      </w:r>
      <w:r w:rsidR="00AB07E7" w:rsidRPr="007B3824">
        <w:rPr>
          <w:color w:val="333333"/>
          <w:lang w:val="en-GB"/>
        </w:rPr>
        <w:t xml:space="preserve">Please see </w:t>
      </w:r>
      <w:hyperlink r:id="rId23" w:history="1">
        <w:r w:rsidR="00AB07E7" w:rsidRPr="007B3824">
          <w:rPr>
            <w:color w:val="0072BC"/>
            <w:u w:val="single"/>
            <w:lang w:val="en-GB"/>
          </w:rPr>
          <w:t>ST/AI/2000/19</w:t>
        </w:r>
      </w:hyperlink>
      <w:r w:rsidR="00AB07E7" w:rsidRPr="007B3824">
        <w:rPr>
          <w:color w:val="333333"/>
          <w:lang w:val="en-GB"/>
        </w:rPr>
        <w:t xml:space="preserve">,  </w:t>
      </w:r>
      <w:hyperlink r:id="rId24" w:history="1">
        <w:r w:rsidR="00AB07E7" w:rsidRPr="007B3824">
          <w:rPr>
            <w:color w:val="0072BC"/>
            <w:u w:val="single"/>
            <w:lang w:val="en-GB"/>
          </w:rPr>
          <w:t>ST/IC/2001/27</w:t>
        </w:r>
      </w:hyperlink>
      <w:r w:rsidR="00AB07E7" w:rsidRPr="007B3824">
        <w:rPr>
          <w:color w:val="333333"/>
          <w:lang w:val="en-GB"/>
        </w:rPr>
        <w:t xml:space="preserve"> and </w:t>
      </w:r>
      <w:hyperlink r:id="rId25" w:history="1">
        <w:r w:rsidR="00AB07E7" w:rsidRPr="007B3824">
          <w:rPr>
            <w:color w:val="0072BC"/>
            <w:u w:val="single"/>
            <w:lang w:val="en-GB"/>
          </w:rPr>
          <w:t>ST/IC/2014/19</w:t>
        </w:r>
      </w:hyperlink>
      <w:r w:rsidR="00AB07E7" w:rsidRPr="007B3824">
        <w:rPr>
          <w:color w:val="333333"/>
          <w:lang w:val="en-GB"/>
        </w:rPr>
        <w:t xml:space="preserve"> for further information.</w:t>
      </w:r>
    </w:p>
    <w:p w14:paraId="05B814BF" w14:textId="77777777" w:rsidR="0095359B" w:rsidRPr="007B3824" w:rsidRDefault="00876232">
      <w:pPr>
        <w:numPr>
          <w:ilvl w:val="0"/>
          <w:numId w:val="6"/>
        </w:numPr>
        <w:ind w:right="0" w:hanging="360"/>
        <w:rPr>
          <w:lang w:val="en-GB"/>
        </w:rPr>
      </w:pPr>
      <w:r w:rsidRPr="007B3824">
        <w:rPr>
          <w:lang w:val="en-GB"/>
        </w:rPr>
        <w:lastRenderedPageBreak/>
        <w:t>A valid G-5 visa is required for the household employee to enter the United States. Staff members wishing to obtain a G-5 visa for a household employee are required to submit an application to the United Nations Visa Committee. The UN Visa Committee Information Kit concerning applications for a G-5 visa contains the guidelines, required documentation and forms (refer to Information Concerning G-5 application</w:t>
      </w:r>
      <w:hyperlink r:id="rId26">
        <w:r w:rsidRPr="007B3824">
          <w:rPr>
            <w:lang w:val="en-GB"/>
          </w:rPr>
          <w:t xml:space="preserve">). </w:t>
        </w:r>
      </w:hyperlink>
      <w:r w:rsidRPr="007B3824">
        <w:rPr>
          <w:lang w:val="en-GB"/>
        </w:rPr>
        <w:t xml:space="preserve">The complete original application should be submitted directly by the staff member to Ms. Roula Eid-Greco, UN Visa Committee, together with a duly completed form TTS.1 which has been certified by the certifying officer in GO/BMS and endorsed by TSS/GO/BMS. </w:t>
      </w:r>
    </w:p>
    <w:p w14:paraId="05B814C0" w14:textId="77777777" w:rsidR="0095359B" w:rsidRPr="007B3824" w:rsidRDefault="00876232">
      <w:pPr>
        <w:spacing w:after="46" w:line="259" w:lineRule="auto"/>
        <w:ind w:left="720" w:right="0" w:firstLine="0"/>
        <w:jc w:val="left"/>
        <w:rPr>
          <w:lang w:val="en-GB"/>
        </w:rPr>
      </w:pPr>
      <w:r w:rsidRPr="007B3824">
        <w:rPr>
          <w:lang w:val="en-GB"/>
        </w:rPr>
        <w:t xml:space="preserve"> </w:t>
      </w:r>
    </w:p>
    <w:p w14:paraId="05B814C1" w14:textId="15E33D2A" w:rsidR="0095359B" w:rsidRPr="007B3824" w:rsidRDefault="00876232">
      <w:pPr>
        <w:numPr>
          <w:ilvl w:val="0"/>
          <w:numId w:val="6"/>
        </w:numPr>
        <w:ind w:right="0" w:hanging="360"/>
        <w:rPr>
          <w:lang w:val="en-GB"/>
        </w:rPr>
      </w:pPr>
      <w:r w:rsidRPr="007B3824">
        <w:rPr>
          <w:lang w:val="en-GB"/>
        </w:rPr>
        <w:t>For substantive questions concerning applications for a G-5 visa, contact</w:t>
      </w:r>
      <w:r w:rsidR="004E683D">
        <w:rPr>
          <w:lang w:val="en-GB"/>
        </w:rPr>
        <w:t xml:space="preserve"> </w:t>
      </w:r>
      <w:hyperlink r:id="rId27" w:history="1">
        <w:r w:rsidR="004E683D" w:rsidRPr="004E683D">
          <w:rPr>
            <w:rStyle w:val="Hyperlink"/>
            <w:lang w:val="en-GB"/>
          </w:rPr>
          <w:t>docs</w:t>
        </w:r>
        <w:r w:rsidR="004E683D" w:rsidRPr="000C339D">
          <w:rPr>
            <w:rStyle w:val="Hyperlink"/>
            <w:lang w:val="en-GB"/>
          </w:rPr>
          <w:t>-vc@un.org</w:t>
        </w:r>
      </w:hyperlink>
      <w:r w:rsidRPr="007B3824">
        <w:rPr>
          <w:lang w:val="en-GB"/>
        </w:rPr>
        <w:t>.</w:t>
      </w:r>
      <w:r w:rsidRPr="007B3824">
        <w:rPr>
          <w:color w:val="333333"/>
          <w:lang w:val="en-GB"/>
        </w:rPr>
        <w:t xml:space="preserve"> </w:t>
      </w:r>
    </w:p>
    <w:p w14:paraId="05B814C2" w14:textId="77777777" w:rsidR="0095359B" w:rsidRPr="007B3824" w:rsidRDefault="00876232">
      <w:pPr>
        <w:spacing w:after="0" w:line="259" w:lineRule="auto"/>
        <w:ind w:left="720" w:right="0" w:firstLine="0"/>
        <w:jc w:val="left"/>
        <w:rPr>
          <w:lang w:val="en-GB"/>
        </w:rPr>
      </w:pPr>
      <w:r w:rsidRPr="007B3824">
        <w:rPr>
          <w:color w:val="333333"/>
          <w:lang w:val="en-GB"/>
        </w:rPr>
        <w:t xml:space="preserve"> </w:t>
      </w:r>
    </w:p>
    <w:p w14:paraId="05B814C3" w14:textId="77777777" w:rsidR="0095359B" w:rsidRPr="007B3824" w:rsidRDefault="00876232">
      <w:pPr>
        <w:pStyle w:val="Heading1"/>
        <w:ind w:left="-5"/>
        <w:rPr>
          <w:lang w:val="en-GB"/>
        </w:rPr>
      </w:pPr>
      <w:r w:rsidRPr="007B3824">
        <w:rPr>
          <w:lang w:val="en-GB"/>
        </w:rPr>
        <w:t xml:space="preserve">Issuance of G-4 &amp; G5 Visas </w:t>
      </w:r>
    </w:p>
    <w:p w14:paraId="05B814C4" w14:textId="77777777" w:rsidR="0095359B" w:rsidRPr="007B3824" w:rsidRDefault="00876232">
      <w:pPr>
        <w:spacing w:after="22" w:line="259" w:lineRule="auto"/>
        <w:ind w:left="0" w:right="0" w:firstLine="0"/>
        <w:jc w:val="left"/>
        <w:rPr>
          <w:lang w:val="en-GB"/>
        </w:rPr>
      </w:pPr>
      <w:r w:rsidRPr="007B3824">
        <w:rPr>
          <w:lang w:val="en-GB"/>
        </w:rPr>
        <w:t xml:space="preserve"> </w:t>
      </w:r>
    </w:p>
    <w:p w14:paraId="05B814C5" w14:textId="77777777" w:rsidR="0095359B" w:rsidRPr="007B3824" w:rsidRDefault="00876232">
      <w:pPr>
        <w:ind w:left="715" w:right="0"/>
        <w:rPr>
          <w:lang w:val="en-GB"/>
        </w:rPr>
      </w:pPr>
      <w:r w:rsidRPr="007B3824">
        <w:rPr>
          <w:lang w:val="en-GB"/>
        </w:rPr>
        <w:t>22.</w:t>
      </w:r>
      <w:r w:rsidRPr="007B3824">
        <w:rPr>
          <w:rFonts w:ascii="Arial" w:eastAsia="Arial" w:hAnsi="Arial" w:cs="Arial"/>
          <w:lang w:val="en-GB"/>
        </w:rPr>
        <w:t xml:space="preserve"> </w:t>
      </w:r>
      <w:r w:rsidRPr="007B3824">
        <w:rPr>
          <w:lang w:val="en-GB"/>
        </w:rPr>
        <w:t xml:space="preserve">For G-4 and G-5 visas to be issued in New York, UNTTS will submit the request to the US Mission, and for those to be issued by the US consulates abroad, the UNTTS will send a cable requesting issuance of the visa to the US consulate where the staff member will pick up the visa. The staff member will be required to complete a visa application form at that location before the visa can be issued. TSS/GO/BMS will inform the applicant when the visa can be collected or dispatch as directed by the applicant. </w:t>
      </w:r>
    </w:p>
    <w:p w14:paraId="05B814C6" w14:textId="77777777" w:rsidR="0095359B" w:rsidRPr="007B3824" w:rsidRDefault="00876232">
      <w:pPr>
        <w:spacing w:after="0" w:line="259" w:lineRule="auto"/>
        <w:ind w:left="720" w:right="0" w:firstLine="0"/>
        <w:jc w:val="left"/>
        <w:rPr>
          <w:lang w:val="en-GB"/>
        </w:rPr>
      </w:pPr>
      <w:r w:rsidRPr="007B3824">
        <w:rPr>
          <w:lang w:val="en-GB"/>
        </w:rPr>
        <w:t xml:space="preserve"> </w:t>
      </w:r>
    </w:p>
    <w:p w14:paraId="05B814C7" w14:textId="77777777" w:rsidR="0095359B" w:rsidRPr="007B3824" w:rsidRDefault="00876232">
      <w:pPr>
        <w:pStyle w:val="Heading1"/>
        <w:ind w:left="-5"/>
        <w:rPr>
          <w:lang w:val="en-GB"/>
        </w:rPr>
      </w:pPr>
      <w:r w:rsidRPr="007B3824">
        <w:rPr>
          <w:lang w:val="en-GB"/>
        </w:rPr>
        <w:t xml:space="preserve">Non-US Consular Visas </w:t>
      </w:r>
    </w:p>
    <w:p w14:paraId="05B814C8" w14:textId="77777777" w:rsidR="0095359B" w:rsidRPr="007B3824" w:rsidRDefault="00876232">
      <w:pPr>
        <w:spacing w:after="21" w:line="259" w:lineRule="auto"/>
        <w:ind w:left="0" w:right="0" w:firstLine="0"/>
        <w:jc w:val="left"/>
        <w:rPr>
          <w:lang w:val="en-GB"/>
        </w:rPr>
      </w:pPr>
      <w:r w:rsidRPr="007B3824">
        <w:rPr>
          <w:lang w:val="en-GB"/>
        </w:rPr>
        <w:t xml:space="preserve"> </w:t>
      </w:r>
    </w:p>
    <w:p w14:paraId="05B814C9" w14:textId="77777777" w:rsidR="0095359B" w:rsidRDefault="00876232">
      <w:pPr>
        <w:ind w:left="715" w:right="0"/>
        <w:rPr>
          <w:lang w:val="en-GB"/>
        </w:rPr>
      </w:pPr>
      <w:r w:rsidRPr="007B3824">
        <w:rPr>
          <w:lang w:val="en-GB"/>
        </w:rPr>
        <w:t>23.</w:t>
      </w:r>
      <w:r w:rsidRPr="007B3824">
        <w:rPr>
          <w:rFonts w:ascii="Arial" w:eastAsia="Arial" w:hAnsi="Arial" w:cs="Arial"/>
          <w:lang w:val="en-GB"/>
        </w:rPr>
        <w:t xml:space="preserve"> </w:t>
      </w:r>
      <w:r w:rsidRPr="007B3824">
        <w:rPr>
          <w:lang w:val="en-GB"/>
        </w:rPr>
        <w:t xml:space="preserve">An entry visa may be required by many countries for staff members entering for UN business purposes even though he/she carries a valid UNLP. In such cases, TSS/GO/BMS will provide assistance in obtaining those visas by advising the traveller, upon request, of the visa requirements as well as providing the application forms. The form PT.158 is used for this purpose. Any required visa fees are reimbursable. </w:t>
      </w:r>
    </w:p>
    <w:p w14:paraId="373466CF" w14:textId="77777777" w:rsidR="006E1AB1" w:rsidRPr="006E1AB1" w:rsidRDefault="006E1AB1" w:rsidP="006E1AB1">
      <w:pPr>
        <w:shd w:val="clear" w:color="auto" w:fill="FFFFFF"/>
        <w:spacing w:after="0" w:line="240" w:lineRule="auto"/>
        <w:ind w:left="0" w:firstLine="0"/>
        <w:textAlignment w:val="top"/>
        <w:rPr>
          <w:b/>
          <w:bCs/>
          <w:color w:val="auto"/>
        </w:rPr>
      </w:pPr>
    </w:p>
    <w:p w14:paraId="72295A1D" w14:textId="77777777" w:rsidR="006E1AB1" w:rsidRPr="006E1AB1" w:rsidRDefault="006E1AB1" w:rsidP="006E1AB1">
      <w:pPr>
        <w:shd w:val="clear" w:color="auto" w:fill="FFFFFF"/>
        <w:spacing w:after="0" w:line="240" w:lineRule="auto"/>
        <w:ind w:left="0" w:firstLine="0"/>
        <w:textAlignment w:val="top"/>
        <w:rPr>
          <w:rFonts w:eastAsiaTheme="minorHAnsi" w:cs="Times New Roman"/>
          <w:color w:val="auto"/>
        </w:rPr>
      </w:pPr>
      <w:r w:rsidRPr="006E1AB1">
        <w:rPr>
          <w:b/>
          <w:bCs/>
          <w:color w:val="auto"/>
        </w:rPr>
        <w:t xml:space="preserve">Responsibilities and Accountability </w:t>
      </w:r>
    </w:p>
    <w:p w14:paraId="507328CF" w14:textId="3EDA37DE" w:rsidR="006E1AB1" w:rsidRPr="006E1AB1" w:rsidRDefault="006E1AB1" w:rsidP="006E1AB1">
      <w:pPr>
        <w:shd w:val="clear" w:color="auto" w:fill="FFFFFF"/>
        <w:spacing w:after="0" w:line="240" w:lineRule="auto"/>
        <w:ind w:left="0" w:firstLine="0"/>
        <w:textAlignment w:val="top"/>
        <w:rPr>
          <w:color w:val="auto"/>
        </w:rPr>
      </w:pPr>
      <w:r w:rsidRPr="006E1AB1">
        <w:rPr>
          <w:color w:val="auto"/>
        </w:rPr>
        <w:t>Structure Element - Roles &amp; Responsibilities</w:t>
      </w:r>
    </w:p>
    <w:p w14:paraId="549E19B6" w14:textId="77777777" w:rsidR="006E1AB1" w:rsidRPr="006E1AB1" w:rsidRDefault="006E1AB1" w:rsidP="006E1AB1">
      <w:pPr>
        <w:shd w:val="clear" w:color="auto" w:fill="FFFFFF"/>
        <w:spacing w:after="0" w:line="240" w:lineRule="auto"/>
        <w:ind w:left="0" w:firstLine="0"/>
        <w:textAlignment w:val="top"/>
        <w:rPr>
          <w:color w:val="auto"/>
        </w:rPr>
      </w:pPr>
    </w:p>
    <w:tbl>
      <w:tblPr>
        <w:tblW w:w="0" w:type="auto"/>
        <w:tblCellMar>
          <w:left w:w="0" w:type="dxa"/>
          <w:right w:w="0" w:type="dxa"/>
        </w:tblCellMar>
        <w:tblLook w:val="04A0" w:firstRow="1" w:lastRow="0" w:firstColumn="1" w:lastColumn="0" w:noHBand="0" w:noVBand="1"/>
      </w:tblPr>
      <w:tblGrid>
        <w:gridCol w:w="2004"/>
        <w:gridCol w:w="3091"/>
        <w:gridCol w:w="4251"/>
      </w:tblGrid>
      <w:tr w:rsidR="006E1AB1" w:rsidRPr="006E1AB1" w14:paraId="4497E41B" w14:textId="77777777" w:rsidTr="006E1AB1">
        <w:tc>
          <w:tcPr>
            <w:tcW w:w="0" w:type="auto"/>
            <w:tcBorders>
              <w:top w:val="single" w:sz="8" w:space="0" w:color="auto"/>
              <w:left w:val="single" w:sz="8" w:space="0" w:color="auto"/>
              <w:bottom w:val="single" w:sz="8" w:space="0" w:color="auto"/>
              <w:right w:val="single" w:sz="8" w:space="0" w:color="auto"/>
            </w:tcBorders>
            <w:shd w:val="clear" w:color="auto" w:fill="3DB2FF"/>
            <w:tcMar>
              <w:top w:w="0" w:type="dxa"/>
              <w:left w:w="108" w:type="dxa"/>
              <w:bottom w:w="0" w:type="dxa"/>
              <w:right w:w="108" w:type="dxa"/>
            </w:tcMar>
            <w:hideMark/>
          </w:tcPr>
          <w:p w14:paraId="6CF15D38" w14:textId="77777777" w:rsidR="006E1AB1" w:rsidRPr="006E1AB1" w:rsidRDefault="006E1AB1" w:rsidP="006E1AB1">
            <w:pPr>
              <w:spacing w:after="0" w:line="240" w:lineRule="auto"/>
              <w:ind w:left="0" w:right="0" w:firstLine="0"/>
              <w:rPr>
                <w:color w:val="auto"/>
              </w:rPr>
            </w:pPr>
            <w:r w:rsidRPr="006E1AB1">
              <w:rPr>
                <w:b/>
                <w:bCs/>
                <w:color w:val="auto"/>
              </w:rPr>
              <w:t>Responsible Party(ies)</w:t>
            </w:r>
          </w:p>
        </w:tc>
        <w:tc>
          <w:tcPr>
            <w:tcW w:w="0" w:type="auto"/>
            <w:tcBorders>
              <w:top w:val="single" w:sz="8" w:space="0" w:color="auto"/>
              <w:left w:val="nil"/>
              <w:bottom w:val="single" w:sz="8" w:space="0" w:color="auto"/>
              <w:right w:val="single" w:sz="8" w:space="0" w:color="auto"/>
            </w:tcBorders>
            <w:shd w:val="clear" w:color="auto" w:fill="3DB2FF"/>
            <w:tcMar>
              <w:top w:w="0" w:type="dxa"/>
              <w:left w:w="108" w:type="dxa"/>
              <w:bottom w:w="0" w:type="dxa"/>
              <w:right w:w="108" w:type="dxa"/>
            </w:tcMar>
            <w:hideMark/>
          </w:tcPr>
          <w:p w14:paraId="02922D40" w14:textId="77777777" w:rsidR="006E1AB1" w:rsidRPr="006E1AB1" w:rsidRDefault="006E1AB1" w:rsidP="006E1AB1">
            <w:pPr>
              <w:spacing w:after="0" w:line="240" w:lineRule="auto"/>
              <w:ind w:left="0" w:right="0" w:firstLine="0"/>
              <w:rPr>
                <w:color w:val="auto"/>
              </w:rPr>
            </w:pPr>
            <w:r w:rsidRPr="006E1AB1">
              <w:rPr>
                <w:b/>
                <w:bCs/>
                <w:color w:val="auto"/>
              </w:rPr>
              <w:t>Responsibilities</w:t>
            </w:r>
          </w:p>
        </w:tc>
        <w:tc>
          <w:tcPr>
            <w:tcW w:w="0" w:type="auto"/>
            <w:tcBorders>
              <w:top w:val="single" w:sz="8" w:space="0" w:color="auto"/>
              <w:left w:val="nil"/>
              <w:bottom w:val="single" w:sz="8" w:space="0" w:color="auto"/>
              <w:right w:val="single" w:sz="8" w:space="0" w:color="auto"/>
            </w:tcBorders>
            <w:shd w:val="clear" w:color="auto" w:fill="3DB2FF"/>
            <w:tcMar>
              <w:top w:w="0" w:type="dxa"/>
              <w:left w:w="108" w:type="dxa"/>
              <w:bottom w:w="0" w:type="dxa"/>
              <w:right w:w="108" w:type="dxa"/>
            </w:tcMar>
            <w:hideMark/>
          </w:tcPr>
          <w:p w14:paraId="3CDEA620" w14:textId="77777777" w:rsidR="006E1AB1" w:rsidRPr="006E1AB1" w:rsidRDefault="006E1AB1" w:rsidP="006E1AB1">
            <w:pPr>
              <w:spacing w:after="0" w:line="240" w:lineRule="auto"/>
              <w:ind w:left="0" w:right="0" w:firstLine="0"/>
              <w:rPr>
                <w:color w:val="auto"/>
              </w:rPr>
            </w:pPr>
            <w:r w:rsidRPr="006E1AB1">
              <w:rPr>
                <w:b/>
                <w:bCs/>
                <w:color w:val="auto"/>
              </w:rPr>
              <w:t>Remarks</w:t>
            </w:r>
          </w:p>
        </w:tc>
      </w:tr>
      <w:tr w:rsidR="006E1AB1" w:rsidRPr="006E1AB1" w14:paraId="3B6EAB75"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16BF6C" w14:textId="77777777" w:rsidR="006E1AB1" w:rsidRPr="006E1AB1" w:rsidRDefault="006E1AB1" w:rsidP="006E1AB1">
            <w:pPr>
              <w:spacing w:after="0" w:line="240" w:lineRule="auto"/>
              <w:ind w:left="0" w:right="0" w:firstLine="0"/>
              <w:rPr>
                <w:color w:val="auto"/>
              </w:rPr>
            </w:pPr>
            <w:r w:rsidRPr="006E1AB1">
              <w:rPr>
                <w:color w:val="auto"/>
              </w:rPr>
              <w:t>Staff Member / Applican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DBA3D06" w14:textId="30C469DF" w:rsidR="006E1AB1" w:rsidRPr="006E1AB1" w:rsidRDefault="006E1AB1" w:rsidP="006E1AB1">
            <w:pPr>
              <w:spacing w:after="0" w:line="240" w:lineRule="auto"/>
              <w:ind w:left="0" w:right="0" w:firstLine="0"/>
              <w:rPr>
                <w:color w:val="auto"/>
              </w:rPr>
            </w:pPr>
            <w:r w:rsidRPr="006E1AB1">
              <w:rPr>
                <w:color w:val="auto"/>
              </w:rPr>
              <w:t xml:space="preserve">Check the validity of his/her travel documents as soon as travel is planned to ensure that all are valid for the minimum duration required.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CC3B7CB" w14:textId="77777777" w:rsidR="006E1AB1" w:rsidRPr="006E1AB1" w:rsidRDefault="006E1AB1" w:rsidP="006E1AB1">
            <w:pPr>
              <w:spacing w:after="0" w:line="240" w:lineRule="auto"/>
              <w:ind w:left="0" w:right="0" w:firstLine="0"/>
              <w:rPr>
                <w:color w:val="auto"/>
              </w:rPr>
            </w:pPr>
            <w:r w:rsidRPr="006E1AB1">
              <w:rPr>
                <w:color w:val="auto"/>
              </w:rPr>
              <w:t xml:space="preserve">Most consulates require a minimum 6-month validity of the UNLP and/or national passport before granting a visa; US G-4 visa must be valid at least until re-entry date. </w:t>
            </w:r>
          </w:p>
        </w:tc>
      </w:tr>
      <w:tr w:rsidR="006E1AB1" w:rsidRPr="006E1AB1" w14:paraId="55CEA51A"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B470A3" w14:textId="77777777" w:rsidR="006E1AB1" w:rsidRPr="006E1AB1" w:rsidRDefault="006E1AB1" w:rsidP="006E1AB1">
            <w:pPr>
              <w:spacing w:after="0" w:line="240" w:lineRule="auto"/>
              <w:ind w:left="0" w:right="0" w:firstLine="0"/>
              <w:rPr>
                <w:color w:val="auto"/>
              </w:rPr>
            </w:pPr>
            <w:r w:rsidRPr="006E1AB1">
              <w:rPr>
                <w:color w:val="auto"/>
              </w:rPr>
              <w:t>Staff Member / Applican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51DB7A" w14:textId="77777777" w:rsidR="006E1AB1" w:rsidRPr="006E1AB1" w:rsidRDefault="006E1AB1" w:rsidP="006E1AB1">
            <w:pPr>
              <w:spacing w:after="0" w:line="240" w:lineRule="auto"/>
              <w:ind w:left="0" w:right="0" w:firstLine="0"/>
              <w:rPr>
                <w:color w:val="auto"/>
              </w:rPr>
            </w:pPr>
            <w:r w:rsidRPr="006E1AB1">
              <w:rPr>
                <w:color w:val="auto"/>
              </w:rPr>
              <w:t>Check with travel agency if any consular visas are required for all countries to be visited for both business and transit purpos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75DD55A" w14:textId="77777777" w:rsidR="006E1AB1" w:rsidRPr="006E1AB1" w:rsidRDefault="006E1AB1" w:rsidP="006E1AB1">
            <w:pPr>
              <w:spacing w:after="0" w:line="240" w:lineRule="auto"/>
              <w:ind w:left="0" w:right="0" w:firstLine="0"/>
              <w:rPr>
                <w:color w:val="auto"/>
              </w:rPr>
            </w:pPr>
            <w:r w:rsidRPr="006E1AB1">
              <w:rPr>
                <w:color w:val="auto"/>
              </w:rPr>
              <w:t>The cost of photographs required for official travel is reimbursable. At HQ photographs are taken free of charge by the UNDP Visa &amp; Passport desk at HQ in New York.</w:t>
            </w:r>
          </w:p>
        </w:tc>
      </w:tr>
      <w:tr w:rsidR="006E1AB1" w:rsidRPr="006E1AB1" w14:paraId="09042FB9"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A0B441" w14:textId="77777777" w:rsidR="006E1AB1" w:rsidRPr="006E1AB1" w:rsidRDefault="006E1AB1" w:rsidP="006E1AB1">
            <w:pPr>
              <w:spacing w:after="0" w:line="240" w:lineRule="auto"/>
              <w:ind w:left="0" w:right="0" w:firstLine="0"/>
              <w:rPr>
                <w:color w:val="auto"/>
              </w:rPr>
            </w:pPr>
            <w:r w:rsidRPr="006E1AB1">
              <w:rPr>
                <w:color w:val="auto"/>
              </w:rPr>
              <w:lastRenderedPageBreak/>
              <w:t>Staff Member / Applican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7300B56" w14:textId="77777777" w:rsidR="006E1AB1" w:rsidRPr="006E1AB1" w:rsidRDefault="006E1AB1" w:rsidP="006E1AB1">
            <w:pPr>
              <w:spacing w:after="0" w:line="240" w:lineRule="auto"/>
              <w:ind w:left="0" w:right="0" w:firstLine="0"/>
              <w:rPr>
                <w:color w:val="auto"/>
              </w:rPr>
            </w:pPr>
            <w:r w:rsidRPr="006E1AB1">
              <w:rPr>
                <w:color w:val="auto"/>
              </w:rPr>
              <w:t xml:space="preserve">Request the issuance of UNLP when official travel is to be undertaken, using form TTS.2.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2FC779" w14:textId="77777777" w:rsidR="006E1AB1" w:rsidRPr="006E1AB1" w:rsidRDefault="006E1AB1" w:rsidP="006E1AB1">
            <w:pPr>
              <w:spacing w:after="0"/>
              <w:ind w:left="0" w:right="0" w:firstLine="0"/>
              <w:rPr>
                <w:color w:val="auto"/>
              </w:rPr>
            </w:pPr>
          </w:p>
        </w:tc>
      </w:tr>
      <w:tr w:rsidR="006E1AB1" w:rsidRPr="006E1AB1" w14:paraId="1B4B1D19"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A7799E" w14:textId="77777777" w:rsidR="006E1AB1" w:rsidRPr="006E1AB1" w:rsidRDefault="006E1AB1" w:rsidP="006E1AB1">
            <w:pPr>
              <w:spacing w:after="0" w:line="240" w:lineRule="auto"/>
              <w:ind w:left="0" w:right="0" w:firstLine="0"/>
              <w:rPr>
                <w:rFonts w:eastAsiaTheme="minorHAnsi"/>
                <w:color w:val="auto"/>
              </w:rPr>
            </w:pPr>
            <w:r w:rsidRPr="006E1AB1">
              <w:rPr>
                <w:color w:val="auto"/>
              </w:rPr>
              <w:t>Staff Member at HQ / Applican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3F158B9" w14:textId="77777777" w:rsidR="006E1AB1" w:rsidRPr="006E1AB1" w:rsidRDefault="006E1AB1" w:rsidP="006E1AB1">
            <w:pPr>
              <w:spacing w:after="0" w:line="240" w:lineRule="auto"/>
              <w:ind w:left="0" w:right="0" w:firstLine="0"/>
              <w:rPr>
                <w:color w:val="auto"/>
              </w:rPr>
            </w:pPr>
            <w:r w:rsidRPr="006E1AB1">
              <w:rPr>
                <w:color w:val="auto"/>
              </w:rPr>
              <w:t xml:space="preserve">Request issuance of US G-4 visa using online forms DS-1648 and PT.61 (2-08) well in advance of departure.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CE57F22" w14:textId="77777777" w:rsidR="006E1AB1" w:rsidRPr="006E1AB1" w:rsidRDefault="006E1AB1" w:rsidP="006E1AB1">
            <w:pPr>
              <w:spacing w:after="0" w:line="240" w:lineRule="auto"/>
              <w:ind w:left="0" w:right="0" w:firstLine="0"/>
              <w:rPr>
                <w:color w:val="auto"/>
              </w:rPr>
            </w:pPr>
            <w:r w:rsidRPr="006E1AB1">
              <w:rPr>
                <w:color w:val="auto"/>
              </w:rPr>
              <w:t>For G-4 visa to be issued in New York, the US Mission requires a minimum of 15 working days from the date the application is received by them from the UNTTS, to the date of staff member’s departure. Timeline is dependent on US Mission.</w:t>
            </w:r>
          </w:p>
        </w:tc>
      </w:tr>
      <w:tr w:rsidR="006E1AB1" w:rsidRPr="006E1AB1" w14:paraId="71B63C3B"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80CDE" w14:textId="77777777" w:rsidR="006E1AB1" w:rsidRPr="006E1AB1" w:rsidRDefault="006E1AB1" w:rsidP="006E1AB1">
            <w:pPr>
              <w:spacing w:after="0" w:line="240" w:lineRule="auto"/>
              <w:ind w:left="0" w:right="0" w:firstLine="0"/>
              <w:rPr>
                <w:color w:val="auto"/>
              </w:rPr>
            </w:pPr>
            <w:r w:rsidRPr="006E1AB1">
              <w:rPr>
                <w:color w:val="auto"/>
              </w:rPr>
              <w:t xml:space="preserve">Staff Member / Applicant in CO; HQ SM picking up visa outside the US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90270BF" w14:textId="77777777" w:rsidR="006E1AB1" w:rsidRPr="006E1AB1" w:rsidRDefault="006E1AB1" w:rsidP="006E1AB1">
            <w:pPr>
              <w:spacing w:after="0" w:line="240" w:lineRule="auto"/>
              <w:ind w:left="0" w:right="0" w:firstLine="0"/>
              <w:rPr>
                <w:color w:val="auto"/>
              </w:rPr>
            </w:pPr>
            <w:r w:rsidRPr="006E1AB1">
              <w:rPr>
                <w:color w:val="auto"/>
              </w:rPr>
              <w:t>Request issuance of US G-4 visa using form TTS.1 well in advance of departur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DAC2FE6" w14:textId="77777777" w:rsidR="006E1AB1" w:rsidRPr="006E1AB1" w:rsidRDefault="006E1AB1" w:rsidP="006E1AB1">
            <w:pPr>
              <w:spacing w:after="0"/>
              <w:ind w:left="0" w:right="0" w:firstLine="0"/>
              <w:rPr>
                <w:color w:val="auto"/>
              </w:rPr>
            </w:pPr>
          </w:p>
        </w:tc>
      </w:tr>
      <w:tr w:rsidR="006E1AB1" w:rsidRPr="006E1AB1" w14:paraId="0B8DAE07"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18DAE" w14:textId="77777777" w:rsidR="006E1AB1" w:rsidRPr="006E1AB1" w:rsidRDefault="006E1AB1" w:rsidP="006E1AB1">
            <w:pPr>
              <w:spacing w:after="0" w:line="240" w:lineRule="auto"/>
              <w:ind w:left="0" w:right="0" w:firstLine="0"/>
              <w:rPr>
                <w:rFonts w:eastAsiaTheme="minorHAnsi"/>
                <w:color w:val="auto"/>
              </w:rPr>
            </w:pPr>
            <w:r w:rsidRPr="006E1AB1">
              <w:rPr>
                <w:color w:val="auto"/>
              </w:rPr>
              <w:t>Staff Member / Applican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3153BEE" w14:textId="77777777" w:rsidR="006E1AB1" w:rsidRPr="006E1AB1" w:rsidRDefault="006E1AB1" w:rsidP="006E1AB1">
            <w:pPr>
              <w:spacing w:after="0" w:line="240" w:lineRule="auto"/>
              <w:ind w:left="0" w:right="0" w:firstLine="0"/>
              <w:rPr>
                <w:color w:val="auto"/>
              </w:rPr>
            </w:pPr>
            <w:r w:rsidRPr="006E1AB1">
              <w:rPr>
                <w:color w:val="auto"/>
              </w:rPr>
              <w:t>Obtain UN Visa Information Kit for household employee G-5 visa application; complete required documentation and form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0A8ECB5" w14:textId="77777777" w:rsidR="006E1AB1" w:rsidRPr="006E1AB1" w:rsidRDefault="006E1AB1" w:rsidP="006E1AB1">
            <w:pPr>
              <w:spacing w:after="0" w:line="240" w:lineRule="auto"/>
              <w:ind w:left="0" w:right="0" w:firstLine="0"/>
              <w:rPr>
                <w:color w:val="auto"/>
              </w:rPr>
            </w:pPr>
            <w:r w:rsidRPr="006E1AB1">
              <w:rPr>
                <w:color w:val="auto"/>
              </w:rPr>
              <w:t>With the exception of the forms to be certified by OHR and UNTSS, the staff member should deal directly with the UN Visa Committee on the issuance of G visas for dependents over the age of 21, secondary dependents and household employee(s)</w:t>
            </w:r>
            <w:r w:rsidRPr="006E1AB1">
              <w:rPr>
                <w:b/>
                <w:bCs/>
                <w:color w:val="auto"/>
              </w:rPr>
              <w:t xml:space="preserve">. </w:t>
            </w:r>
          </w:p>
        </w:tc>
      </w:tr>
      <w:tr w:rsidR="006E1AB1" w:rsidRPr="006E1AB1" w14:paraId="34A0BF99" w14:textId="77777777" w:rsidTr="006E1AB1">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5A06F4" w14:textId="77777777" w:rsidR="006E1AB1" w:rsidRPr="006E1AB1" w:rsidRDefault="006E1AB1" w:rsidP="006E1AB1">
            <w:pPr>
              <w:spacing w:after="0" w:line="240" w:lineRule="auto"/>
              <w:ind w:left="0" w:right="0" w:firstLine="0"/>
              <w:rPr>
                <w:color w:val="auto"/>
              </w:rPr>
            </w:pPr>
            <w:r w:rsidRPr="006E1AB1">
              <w:rPr>
                <w:color w:val="auto"/>
              </w:rPr>
              <w:t>Staff Member / visa hold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9C99242" w14:textId="77777777" w:rsidR="006E1AB1" w:rsidRPr="006E1AB1" w:rsidRDefault="006E1AB1" w:rsidP="006E1AB1">
            <w:pPr>
              <w:spacing w:after="0" w:line="240" w:lineRule="auto"/>
              <w:ind w:left="0" w:right="0" w:firstLine="0"/>
              <w:rPr>
                <w:color w:val="auto"/>
              </w:rPr>
            </w:pPr>
            <w:r w:rsidRPr="006E1AB1">
              <w:rPr>
                <w:color w:val="auto"/>
              </w:rPr>
              <w:t>Notify visa committee of any change in status (G-4 and G-5 visa hold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4FCE317" w14:textId="77777777" w:rsidR="006E1AB1" w:rsidRPr="006E1AB1" w:rsidRDefault="006E1AB1" w:rsidP="006E1AB1">
            <w:pPr>
              <w:spacing w:after="0" w:line="240" w:lineRule="auto"/>
              <w:ind w:left="0" w:right="0" w:firstLine="0"/>
              <w:rPr>
                <w:color w:val="auto"/>
              </w:rPr>
            </w:pPr>
            <w:r w:rsidRPr="006E1AB1">
              <w:rPr>
                <w:color w:val="auto"/>
              </w:rPr>
              <w:t>Visa committee must be notified of any change in status or movement of visa holders including dependents holding a G- 4 visa and household staff holding a G-5 visa.</w:t>
            </w:r>
          </w:p>
        </w:tc>
      </w:tr>
    </w:tbl>
    <w:p w14:paraId="0BD3798D" w14:textId="77777777" w:rsidR="006E1AB1" w:rsidRPr="007B3824" w:rsidRDefault="006E1AB1" w:rsidP="006E1AB1">
      <w:pPr>
        <w:ind w:left="0" w:right="0" w:firstLine="0"/>
        <w:rPr>
          <w:lang w:val="en-GB"/>
        </w:rPr>
      </w:pPr>
    </w:p>
    <w:p w14:paraId="05B814CA" w14:textId="77777777" w:rsidR="0095359B" w:rsidRPr="007B3824" w:rsidRDefault="00876232">
      <w:pPr>
        <w:spacing w:after="0" w:line="259" w:lineRule="auto"/>
        <w:ind w:left="0" w:right="0" w:firstLine="0"/>
        <w:jc w:val="left"/>
        <w:rPr>
          <w:lang w:val="en-GB"/>
        </w:rPr>
      </w:pPr>
      <w:r w:rsidRPr="007B3824">
        <w:rPr>
          <w:color w:val="333333"/>
          <w:lang w:val="en-GB"/>
        </w:rPr>
        <w:t xml:space="preserve"> </w:t>
      </w:r>
    </w:p>
    <w:p w14:paraId="05B814CB" w14:textId="77777777" w:rsidR="0095359B" w:rsidRPr="007B3824" w:rsidRDefault="00876232">
      <w:pPr>
        <w:spacing w:after="0" w:line="259" w:lineRule="auto"/>
        <w:ind w:left="0" w:right="0" w:firstLine="0"/>
        <w:jc w:val="left"/>
        <w:rPr>
          <w:lang w:val="en-GB"/>
        </w:rPr>
      </w:pPr>
      <w:r w:rsidRPr="007B3824">
        <w:rPr>
          <w:b/>
          <w:color w:val="333333"/>
          <w:lang w:val="en-GB"/>
        </w:rPr>
        <w:t xml:space="preserve">Templates and Forms </w:t>
      </w:r>
    </w:p>
    <w:p w14:paraId="05B814CC" w14:textId="77777777" w:rsidR="00DD49BE" w:rsidRPr="007B3824" w:rsidRDefault="00876232" w:rsidP="00D831D5">
      <w:pPr>
        <w:spacing w:after="0" w:line="259" w:lineRule="auto"/>
        <w:ind w:left="0" w:right="0" w:firstLine="0"/>
        <w:jc w:val="left"/>
        <w:rPr>
          <w:b/>
          <w:color w:val="333333"/>
          <w:lang w:val="en-GB"/>
        </w:rPr>
      </w:pPr>
      <w:r w:rsidRPr="007B3824">
        <w:rPr>
          <w:b/>
          <w:color w:val="333333"/>
          <w:lang w:val="en-GB"/>
        </w:rPr>
        <w:t xml:space="preserve"> </w:t>
      </w:r>
    </w:p>
    <w:p w14:paraId="05B814CD" w14:textId="1056D612" w:rsidR="00D831D5" w:rsidRPr="007B3824" w:rsidRDefault="00000000" w:rsidP="00D831D5">
      <w:pPr>
        <w:spacing w:after="0" w:line="259" w:lineRule="auto"/>
        <w:ind w:left="0" w:right="0" w:firstLine="0"/>
        <w:jc w:val="left"/>
        <w:rPr>
          <w:color w:val="0070C0"/>
          <w:lang w:val="en-GB"/>
        </w:rPr>
      </w:pPr>
      <w:hyperlink r:id="rId28" w:history="1">
        <w:r w:rsidR="00D831D5" w:rsidRPr="007B3824">
          <w:rPr>
            <w:rStyle w:val="Hyperlink"/>
            <w:color w:val="0070C0"/>
            <w:lang w:val="en-GB"/>
          </w:rPr>
          <w:t>Form PT.61, Form DS-1648 and photograph specifications - Application for</w:t>
        </w:r>
        <w:r w:rsidR="00DD49BE" w:rsidRPr="007B3824">
          <w:rPr>
            <w:rStyle w:val="Hyperlink"/>
            <w:color w:val="0070C0"/>
            <w:lang w:val="en-GB"/>
          </w:rPr>
          <w:t xml:space="preserve"> US G-4 visa (G-4 visa </w:t>
        </w:r>
        <w:r w:rsidR="00D831D5" w:rsidRPr="007B3824">
          <w:rPr>
            <w:rStyle w:val="Hyperlink"/>
            <w:color w:val="0070C0"/>
            <w:lang w:val="en-GB"/>
          </w:rPr>
          <w:t xml:space="preserve">to be </w:t>
        </w:r>
        <w:r w:rsidR="00DD49BE" w:rsidRPr="007B3824">
          <w:rPr>
            <w:rStyle w:val="Hyperlink"/>
            <w:color w:val="0070C0"/>
            <w:lang w:val="en-GB"/>
          </w:rPr>
          <w:t xml:space="preserve"> </w:t>
        </w:r>
        <w:r w:rsidR="00DD49BE" w:rsidRPr="007B3824">
          <w:rPr>
            <w:rStyle w:val="Hyperlink"/>
            <w:color w:val="0070C0"/>
            <w:lang w:val="en-GB"/>
          </w:rPr>
          <w:br/>
        </w:r>
        <w:r w:rsidR="00DD49BE" w:rsidRPr="007B3824">
          <w:rPr>
            <w:rStyle w:val="Hyperlink"/>
            <w:color w:val="0070C0"/>
            <w:u w:val="none"/>
            <w:lang w:val="en-GB"/>
          </w:rPr>
          <w:t xml:space="preserve">     </w:t>
        </w:r>
        <w:r w:rsidR="00D831D5" w:rsidRPr="007B3824">
          <w:rPr>
            <w:rStyle w:val="Hyperlink"/>
            <w:color w:val="0070C0"/>
            <w:lang w:val="en-GB"/>
          </w:rPr>
          <w:t xml:space="preserve">issued at Headquarters/New York) </w:t>
        </w:r>
      </w:hyperlink>
      <w:r w:rsidR="00D831D5" w:rsidRPr="007B3824">
        <w:rPr>
          <w:color w:val="0070C0"/>
          <w:lang w:val="en-GB"/>
        </w:rPr>
        <w:t xml:space="preserve"> </w:t>
      </w:r>
    </w:p>
    <w:p w14:paraId="037C8839" w14:textId="77777777" w:rsidR="001367E2" w:rsidRDefault="00000000" w:rsidP="00D831D5">
      <w:pPr>
        <w:spacing w:after="0" w:line="259" w:lineRule="auto"/>
        <w:ind w:left="0" w:right="0" w:firstLine="0"/>
        <w:jc w:val="left"/>
        <w:rPr>
          <w:rStyle w:val="Hyperlink"/>
          <w:color w:val="0070C0"/>
          <w:lang w:val="en-GB"/>
        </w:rPr>
      </w:pPr>
      <w:hyperlink r:id="rId29" w:history="1">
        <w:r w:rsidR="00D831D5" w:rsidRPr="007B3824">
          <w:rPr>
            <w:rStyle w:val="Hyperlink"/>
            <w:color w:val="0070C0"/>
            <w:lang w:val="en-GB"/>
          </w:rPr>
          <w:t>Form PT.63 Request for Change to G-4 Status</w:t>
        </w:r>
      </w:hyperlink>
    </w:p>
    <w:p w14:paraId="05B814CE" w14:textId="5DA21A20" w:rsidR="00D831D5" w:rsidRPr="007B3824" w:rsidRDefault="00000000" w:rsidP="00D831D5">
      <w:pPr>
        <w:spacing w:after="0" w:line="259" w:lineRule="auto"/>
        <w:ind w:left="0" w:right="0" w:firstLine="0"/>
        <w:jc w:val="left"/>
        <w:rPr>
          <w:color w:val="0070C0"/>
          <w:lang w:val="en-GB"/>
        </w:rPr>
      </w:pPr>
      <w:hyperlink r:id="rId30" w:history="1">
        <w:r w:rsidR="001367E2" w:rsidRPr="00F112BE">
          <w:rPr>
            <w:rStyle w:val="Hyperlink"/>
            <w:lang w:val="en-GB"/>
          </w:rPr>
          <w:t>Form PT.63B</w:t>
        </w:r>
        <w:r w:rsidR="00F112BE" w:rsidRPr="00F112BE">
          <w:rPr>
            <w:rStyle w:val="Hyperlink"/>
            <w:lang w:val="en-GB"/>
          </w:rPr>
          <w:t xml:space="preserve"> </w:t>
        </w:r>
        <w:r w:rsidR="001367E2" w:rsidRPr="00F112BE">
          <w:rPr>
            <w:rStyle w:val="Hyperlink"/>
            <w:lang w:val="en-GB"/>
          </w:rPr>
          <w:t>Request for Change for G-5 Visa Status</w:t>
        </w:r>
      </w:hyperlink>
      <w:r w:rsidR="00D831D5" w:rsidRPr="007B3824">
        <w:rPr>
          <w:color w:val="0070C0"/>
          <w:lang w:val="en-GB"/>
        </w:rPr>
        <w:t xml:space="preserve"> </w:t>
      </w:r>
    </w:p>
    <w:p w14:paraId="05B814CF" w14:textId="1855F0C8" w:rsidR="00D831D5" w:rsidRPr="004C78FD" w:rsidRDefault="004C78FD" w:rsidP="00D831D5">
      <w:pPr>
        <w:spacing w:after="0" w:line="259" w:lineRule="auto"/>
        <w:ind w:left="0" w:right="0" w:firstLine="0"/>
        <w:jc w:val="left"/>
        <w:rPr>
          <w:rStyle w:val="Hyperlink"/>
          <w:lang w:val="en-GB"/>
        </w:rPr>
      </w:pPr>
      <w:r>
        <w:rPr>
          <w:lang w:val="en-GB"/>
        </w:rPr>
        <w:fldChar w:fldCharType="begin"/>
      </w:r>
      <w:r w:rsidR="005E4F20">
        <w:rPr>
          <w:lang w:val="en-GB"/>
        </w:rPr>
        <w:instrText>HYPERLINK "https://popp.undp.org/node/3711"</w:instrText>
      </w:r>
      <w:r>
        <w:rPr>
          <w:lang w:val="en-GB"/>
        </w:rPr>
      </w:r>
      <w:r>
        <w:rPr>
          <w:lang w:val="en-GB"/>
        </w:rPr>
        <w:fldChar w:fldCharType="separate"/>
      </w:r>
      <w:r w:rsidR="00D831D5" w:rsidRPr="004C78FD">
        <w:rPr>
          <w:rStyle w:val="Hyperlink"/>
          <w:lang w:val="en-GB"/>
        </w:rPr>
        <w:t xml:space="preserve">Form TTS.1- Request for US G-4 visa (G-4 visa to be issued outside the US)  </w:t>
      </w:r>
    </w:p>
    <w:p w14:paraId="05B814D0" w14:textId="63795A35" w:rsidR="00D831D5" w:rsidRPr="007B3824" w:rsidRDefault="004C78FD" w:rsidP="00D831D5">
      <w:pPr>
        <w:spacing w:after="0" w:line="259" w:lineRule="auto"/>
        <w:ind w:left="0" w:right="0" w:firstLine="0"/>
        <w:jc w:val="left"/>
        <w:rPr>
          <w:rStyle w:val="Hyperlink"/>
          <w:color w:val="0070C0"/>
          <w:lang w:val="en-GB"/>
        </w:rPr>
      </w:pPr>
      <w:r>
        <w:rPr>
          <w:lang w:val="en-GB"/>
        </w:rPr>
        <w:fldChar w:fldCharType="end"/>
      </w:r>
      <w:r w:rsidR="00DD49BE" w:rsidRPr="007B3824">
        <w:rPr>
          <w:color w:val="0070C0"/>
          <w:lang w:val="en-GB"/>
        </w:rPr>
        <w:fldChar w:fldCharType="begin"/>
      </w:r>
      <w:r w:rsidR="00DD49BE" w:rsidRPr="007B3824">
        <w:rPr>
          <w:color w:val="0070C0"/>
          <w:lang w:val="en-GB"/>
        </w:rPr>
        <w:instrText xml:space="preserve"> HYPERLINK "https://ceac.state.gov/GenNIV/Default.aspx" </w:instrText>
      </w:r>
      <w:r w:rsidR="00DD49BE" w:rsidRPr="007B3824">
        <w:rPr>
          <w:color w:val="0070C0"/>
          <w:lang w:val="en-GB"/>
        </w:rPr>
      </w:r>
      <w:r w:rsidR="00DD49BE" w:rsidRPr="007B3824">
        <w:rPr>
          <w:color w:val="0070C0"/>
          <w:lang w:val="en-GB"/>
        </w:rPr>
        <w:fldChar w:fldCharType="separate"/>
      </w:r>
      <w:r w:rsidR="00D831D5" w:rsidRPr="007B3824">
        <w:rPr>
          <w:rStyle w:val="Hyperlink"/>
          <w:color w:val="0070C0"/>
          <w:lang w:val="en-GB"/>
        </w:rPr>
        <w:t xml:space="preserve">Online Form DS 160 Nonimmigrant Visa Application (Must be provided to the US Consular office               </w:t>
      </w:r>
    </w:p>
    <w:p w14:paraId="05B814D1" w14:textId="77777777" w:rsidR="00D831D5" w:rsidRPr="007B3824" w:rsidRDefault="00D831D5" w:rsidP="00D831D5">
      <w:pPr>
        <w:spacing w:after="0" w:line="259" w:lineRule="auto"/>
        <w:ind w:left="0" w:right="0" w:firstLine="0"/>
        <w:jc w:val="left"/>
        <w:rPr>
          <w:color w:val="0070C0"/>
          <w:lang w:val="en-GB"/>
        </w:rPr>
      </w:pPr>
      <w:r w:rsidRPr="007B3824">
        <w:rPr>
          <w:rStyle w:val="Hyperlink"/>
          <w:color w:val="0070C0"/>
          <w:u w:val="none"/>
          <w:lang w:val="en-GB"/>
        </w:rPr>
        <w:t xml:space="preserve">     </w:t>
      </w:r>
      <w:r w:rsidRPr="007B3824">
        <w:rPr>
          <w:rStyle w:val="Hyperlink"/>
          <w:color w:val="0070C0"/>
          <w:lang w:val="en-GB"/>
        </w:rPr>
        <w:t xml:space="preserve">when applying for G-4 Visa overseas) </w:t>
      </w:r>
      <w:r w:rsidR="00DD49BE" w:rsidRPr="007B3824">
        <w:rPr>
          <w:color w:val="0070C0"/>
          <w:lang w:val="en-GB"/>
        </w:rPr>
        <w:fldChar w:fldCharType="end"/>
      </w:r>
      <w:r w:rsidRPr="007B3824">
        <w:rPr>
          <w:color w:val="0070C0"/>
          <w:lang w:val="en-GB"/>
        </w:rPr>
        <w:t xml:space="preserve"> </w:t>
      </w:r>
    </w:p>
    <w:p w14:paraId="05B814D2" w14:textId="77777777" w:rsidR="00D831D5" w:rsidRPr="007B3824" w:rsidRDefault="00000000" w:rsidP="00D831D5">
      <w:pPr>
        <w:spacing w:after="0" w:line="259" w:lineRule="auto"/>
        <w:ind w:left="0" w:right="0" w:firstLine="0"/>
        <w:jc w:val="left"/>
        <w:rPr>
          <w:color w:val="0070C0"/>
          <w:lang w:val="en-GB"/>
        </w:rPr>
      </w:pPr>
      <w:hyperlink r:id="rId31" w:history="1">
        <w:r w:rsidR="00D831D5" w:rsidRPr="007B3824">
          <w:rPr>
            <w:rStyle w:val="Hyperlink"/>
            <w:color w:val="0070C0"/>
            <w:lang w:val="en-GB"/>
          </w:rPr>
          <w:t xml:space="preserve">Form PT.158 Advance Request for Non-US Visa </w:t>
        </w:r>
      </w:hyperlink>
      <w:r w:rsidR="00D831D5" w:rsidRPr="007B3824">
        <w:rPr>
          <w:color w:val="0070C0"/>
          <w:lang w:val="en-GB"/>
        </w:rPr>
        <w:t xml:space="preserve"> </w:t>
      </w:r>
    </w:p>
    <w:p w14:paraId="05B814D3" w14:textId="77777777" w:rsidR="00D831D5" w:rsidRPr="007B3824" w:rsidRDefault="00DD49BE" w:rsidP="00D831D5">
      <w:pPr>
        <w:spacing w:after="0" w:line="259" w:lineRule="auto"/>
        <w:ind w:left="0" w:right="0" w:firstLine="0"/>
        <w:jc w:val="left"/>
        <w:rPr>
          <w:rStyle w:val="Hyperlink"/>
          <w:color w:val="0070C0"/>
          <w:lang w:val="en-GB"/>
        </w:rPr>
      </w:pPr>
      <w:r w:rsidRPr="007B3824">
        <w:rPr>
          <w:color w:val="0070C0"/>
          <w:lang w:val="en-GB"/>
        </w:rPr>
        <w:fldChar w:fldCharType="begin"/>
      </w:r>
      <w:r w:rsidRPr="007B3824">
        <w:rPr>
          <w:color w:val="0070C0"/>
          <w:lang w:val="en-GB"/>
        </w:rPr>
        <w:instrText xml:space="preserve"> HYPERLINK "https://popp.undp.org/node/4751" </w:instrText>
      </w:r>
      <w:r w:rsidRPr="007B3824">
        <w:rPr>
          <w:color w:val="0070C0"/>
          <w:lang w:val="en-GB"/>
        </w:rPr>
      </w:r>
      <w:r w:rsidRPr="007B3824">
        <w:rPr>
          <w:color w:val="0070C0"/>
          <w:lang w:val="en-GB"/>
        </w:rPr>
        <w:fldChar w:fldCharType="separate"/>
      </w:r>
      <w:r w:rsidR="00D831D5" w:rsidRPr="007B3824">
        <w:rPr>
          <w:rStyle w:val="Hyperlink"/>
          <w:color w:val="0070C0"/>
          <w:lang w:val="en-GB"/>
        </w:rPr>
        <w:t xml:space="preserve">Form P-209 G-4 Visa Application Requirements for Family Members other than Spouse or  </w:t>
      </w:r>
    </w:p>
    <w:p w14:paraId="05B814D4" w14:textId="77777777" w:rsidR="00D831D5" w:rsidRPr="007B3824" w:rsidRDefault="00D831D5" w:rsidP="00D831D5">
      <w:pPr>
        <w:spacing w:after="0" w:line="259" w:lineRule="auto"/>
        <w:ind w:left="0" w:right="0" w:firstLine="0"/>
        <w:jc w:val="left"/>
        <w:rPr>
          <w:color w:val="0070C0"/>
          <w:lang w:val="en-GB"/>
        </w:rPr>
      </w:pPr>
      <w:r w:rsidRPr="007B3824">
        <w:rPr>
          <w:rStyle w:val="Hyperlink"/>
          <w:color w:val="0070C0"/>
          <w:u w:val="none"/>
          <w:lang w:val="en-GB"/>
        </w:rPr>
        <w:t xml:space="preserve">     </w:t>
      </w:r>
      <w:r w:rsidRPr="007B3824">
        <w:rPr>
          <w:rStyle w:val="Hyperlink"/>
          <w:color w:val="0070C0"/>
          <w:lang w:val="en-GB"/>
        </w:rPr>
        <w:t>dependent Children under 21</w:t>
      </w:r>
      <w:r w:rsidR="00DD49BE" w:rsidRPr="007B3824">
        <w:rPr>
          <w:color w:val="0070C0"/>
          <w:lang w:val="en-GB"/>
        </w:rPr>
        <w:fldChar w:fldCharType="end"/>
      </w:r>
      <w:r w:rsidRPr="007B3824">
        <w:rPr>
          <w:color w:val="0070C0"/>
          <w:lang w:val="en-GB"/>
        </w:rPr>
        <w:t xml:space="preserve"> </w:t>
      </w:r>
    </w:p>
    <w:p w14:paraId="05B814D5" w14:textId="77777777" w:rsidR="00D831D5" w:rsidRPr="007B3824" w:rsidRDefault="00000000" w:rsidP="00D831D5">
      <w:pPr>
        <w:spacing w:after="0" w:line="259" w:lineRule="auto"/>
        <w:ind w:left="0" w:right="0" w:firstLine="0"/>
        <w:jc w:val="left"/>
        <w:rPr>
          <w:color w:val="0070C0"/>
          <w:lang w:val="en-GB"/>
        </w:rPr>
      </w:pPr>
      <w:hyperlink r:id="rId32" w:history="1">
        <w:r w:rsidR="00D831D5" w:rsidRPr="007B3824">
          <w:rPr>
            <w:rStyle w:val="Hyperlink"/>
            <w:color w:val="0070C0"/>
            <w:lang w:val="en-GB"/>
          </w:rPr>
          <w:t>Form P.210 Information Kit for G-5 Visa Application</w:t>
        </w:r>
      </w:hyperlink>
      <w:r w:rsidR="00D831D5" w:rsidRPr="007B3824">
        <w:rPr>
          <w:color w:val="0070C0"/>
          <w:lang w:val="en-GB"/>
        </w:rPr>
        <w:t xml:space="preserve"> </w:t>
      </w:r>
    </w:p>
    <w:p w14:paraId="05B814D6" w14:textId="092EF31C" w:rsidR="00D831D5" w:rsidRDefault="00000000" w:rsidP="00D831D5">
      <w:pPr>
        <w:spacing w:after="0" w:line="259" w:lineRule="auto"/>
        <w:ind w:left="0" w:right="0" w:firstLine="0"/>
        <w:jc w:val="left"/>
        <w:rPr>
          <w:color w:val="0070C0"/>
          <w:lang w:val="en-GB"/>
        </w:rPr>
      </w:pPr>
      <w:hyperlink r:id="rId33" w:history="1">
        <w:r w:rsidR="00D831D5" w:rsidRPr="007B3824">
          <w:rPr>
            <w:rStyle w:val="Hyperlink"/>
            <w:color w:val="0070C0"/>
            <w:lang w:val="en-GB"/>
          </w:rPr>
          <w:t>Form P-210A Pre-Notification of a Domestic Worker (G-5 Visa Applicants)</w:t>
        </w:r>
      </w:hyperlink>
      <w:r w:rsidR="00D831D5" w:rsidRPr="007B3824">
        <w:rPr>
          <w:color w:val="0070C0"/>
          <w:lang w:val="en-GB"/>
        </w:rPr>
        <w:t xml:space="preserve"> </w:t>
      </w:r>
    </w:p>
    <w:p w14:paraId="6931411A" w14:textId="48D4AD2C" w:rsidR="00F112BE" w:rsidRPr="007B3824" w:rsidRDefault="00000000" w:rsidP="00D831D5">
      <w:pPr>
        <w:spacing w:after="0" w:line="259" w:lineRule="auto"/>
        <w:ind w:left="0" w:right="0" w:firstLine="0"/>
        <w:jc w:val="left"/>
        <w:rPr>
          <w:color w:val="0070C0"/>
          <w:lang w:val="en-GB"/>
        </w:rPr>
      </w:pPr>
      <w:hyperlink r:id="rId34" w:history="1">
        <w:r w:rsidR="00F112BE" w:rsidRPr="00F112BE">
          <w:rPr>
            <w:rStyle w:val="Hyperlink"/>
            <w:lang w:val="en-GB"/>
          </w:rPr>
          <w:t>Form P-210AA G-5 Employment Contract Template</w:t>
        </w:r>
      </w:hyperlink>
      <w:r w:rsidR="00F112BE">
        <w:rPr>
          <w:color w:val="0070C0"/>
          <w:lang w:val="en-GB"/>
        </w:rPr>
        <w:t xml:space="preserve"> </w:t>
      </w:r>
    </w:p>
    <w:p w14:paraId="05B814D7" w14:textId="77777777" w:rsidR="00D831D5" w:rsidRPr="007B3824" w:rsidRDefault="00000000" w:rsidP="00D831D5">
      <w:pPr>
        <w:spacing w:after="0" w:line="259" w:lineRule="auto"/>
        <w:ind w:left="0" w:right="0" w:firstLine="0"/>
        <w:jc w:val="left"/>
        <w:rPr>
          <w:color w:val="0070C0"/>
          <w:lang w:val="en-GB"/>
        </w:rPr>
      </w:pPr>
      <w:hyperlink r:id="rId35" w:history="1">
        <w:r w:rsidR="00D831D5" w:rsidRPr="007B3824">
          <w:rPr>
            <w:rStyle w:val="Hyperlink"/>
            <w:color w:val="0070C0"/>
            <w:lang w:val="en-GB"/>
          </w:rPr>
          <w:t>Form P-210B Computation Sheet for the request of a G-5 Visa</w:t>
        </w:r>
      </w:hyperlink>
      <w:r w:rsidR="00D831D5" w:rsidRPr="007B3824">
        <w:rPr>
          <w:color w:val="0070C0"/>
          <w:lang w:val="en-GB"/>
        </w:rPr>
        <w:t xml:space="preserve"> </w:t>
      </w:r>
    </w:p>
    <w:p w14:paraId="05B814D8" w14:textId="77B0B0AB" w:rsidR="00D831D5" w:rsidRPr="007B3824" w:rsidRDefault="00000000" w:rsidP="00D831D5">
      <w:pPr>
        <w:spacing w:after="0" w:line="259" w:lineRule="auto"/>
        <w:ind w:left="0" w:right="0" w:firstLine="0"/>
        <w:jc w:val="left"/>
        <w:rPr>
          <w:color w:val="0070C0"/>
          <w:lang w:val="en-GB"/>
        </w:rPr>
      </w:pPr>
      <w:hyperlink r:id="rId36" w:history="1">
        <w:r w:rsidR="00D831D5" w:rsidRPr="007B3824">
          <w:rPr>
            <w:rStyle w:val="Hyperlink"/>
            <w:color w:val="0070C0"/>
            <w:lang w:val="en-GB"/>
          </w:rPr>
          <w:t>Form P-312 Clarification of Status of Family Members and Arrival Notice</w:t>
        </w:r>
      </w:hyperlink>
      <w:r w:rsidR="00D831D5" w:rsidRPr="007B3824">
        <w:rPr>
          <w:color w:val="0070C0"/>
          <w:lang w:val="en-GB"/>
        </w:rPr>
        <w:t xml:space="preserve"> </w:t>
      </w:r>
    </w:p>
    <w:p w14:paraId="05B814D9" w14:textId="3A1B7C86" w:rsidR="00D831D5" w:rsidRPr="007B3824" w:rsidRDefault="00000000" w:rsidP="00D831D5">
      <w:pPr>
        <w:spacing w:after="0" w:line="259" w:lineRule="auto"/>
        <w:ind w:left="0" w:right="0" w:firstLine="0"/>
        <w:jc w:val="left"/>
        <w:rPr>
          <w:color w:val="0070C0"/>
          <w:lang w:val="en-GB"/>
        </w:rPr>
      </w:pPr>
      <w:hyperlink r:id="rId37" w:history="1">
        <w:r w:rsidR="00D831D5" w:rsidRPr="007B3824">
          <w:rPr>
            <w:rStyle w:val="Hyperlink"/>
            <w:color w:val="0070C0"/>
            <w:lang w:val="en-GB"/>
          </w:rPr>
          <w:t>Form P-312A Clarification of Status of Household Employee and Arrival Notice</w:t>
        </w:r>
      </w:hyperlink>
      <w:r w:rsidR="00D831D5" w:rsidRPr="007B3824">
        <w:rPr>
          <w:color w:val="0070C0"/>
          <w:lang w:val="en-GB"/>
        </w:rPr>
        <w:t xml:space="preserve"> </w:t>
      </w:r>
    </w:p>
    <w:p w14:paraId="05B814DA" w14:textId="73C18900" w:rsidR="00D831D5" w:rsidRPr="007B3824" w:rsidRDefault="00000000" w:rsidP="00D831D5">
      <w:pPr>
        <w:spacing w:after="0" w:line="259" w:lineRule="auto"/>
        <w:ind w:left="0" w:right="0" w:firstLine="0"/>
        <w:jc w:val="left"/>
        <w:rPr>
          <w:color w:val="0070C0"/>
          <w:lang w:val="en-GB"/>
        </w:rPr>
      </w:pPr>
      <w:hyperlink r:id="rId38" w:history="1">
        <w:r w:rsidR="00D831D5" w:rsidRPr="007B3824">
          <w:rPr>
            <w:rStyle w:val="Hyperlink"/>
            <w:color w:val="0070C0"/>
            <w:lang w:val="en-GB"/>
          </w:rPr>
          <w:t>Form P-320 Work Permit for Spouses Holding G-4 Visas</w:t>
        </w:r>
      </w:hyperlink>
      <w:r w:rsidR="00D831D5" w:rsidRPr="007B3824">
        <w:rPr>
          <w:color w:val="0070C0"/>
          <w:lang w:val="en-GB"/>
        </w:rPr>
        <w:t xml:space="preserve"> </w:t>
      </w:r>
    </w:p>
    <w:p w14:paraId="05B814DB" w14:textId="6A55405A" w:rsidR="00D831D5" w:rsidRPr="007B3824" w:rsidRDefault="00000000" w:rsidP="00D831D5">
      <w:pPr>
        <w:spacing w:after="0" w:line="259" w:lineRule="auto"/>
        <w:ind w:left="0" w:right="0" w:firstLine="0"/>
        <w:jc w:val="left"/>
        <w:rPr>
          <w:color w:val="0070C0"/>
          <w:lang w:val="en-GB"/>
        </w:rPr>
      </w:pPr>
      <w:hyperlink r:id="rId39" w:history="1">
        <w:r w:rsidR="00D831D5" w:rsidRPr="007B3824">
          <w:rPr>
            <w:rStyle w:val="Hyperlink"/>
            <w:color w:val="0070C0"/>
            <w:lang w:val="en-GB"/>
          </w:rPr>
          <w:t>Form P-321 Work Permit for Children Holding G-4 Visas</w:t>
        </w:r>
      </w:hyperlink>
      <w:r w:rsidR="00D831D5" w:rsidRPr="007B3824">
        <w:rPr>
          <w:color w:val="0070C0"/>
          <w:lang w:val="en-GB"/>
        </w:rPr>
        <w:t xml:space="preserve"> </w:t>
      </w:r>
    </w:p>
    <w:p w14:paraId="05B814DC" w14:textId="77777777" w:rsidR="00D831D5" w:rsidRPr="007B3824" w:rsidRDefault="00000000" w:rsidP="00D831D5">
      <w:pPr>
        <w:spacing w:after="0" w:line="259" w:lineRule="auto"/>
        <w:ind w:left="0" w:right="0" w:firstLine="0"/>
        <w:jc w:val="left"/>
        <w:rPr>
          <w:color w:val="0070C0"/>
          <w:lang w:val="en-GB"/>
        </w:rPr>
      </w:pPr>
      <w:hyperlink r:id="rId40" w:history="1">
        <w:r w:rsidR="00D831D5" w:rsidRPr="007B3824">
          <w:rPr>
            <w:rStyle w:val="Hyperlink"/>
            <w:color w:val="0070C0"/>
            <w:lang w:val="en-GB"/>
          </w:rPr>
          <w:t>Form P-322 Guidance on Applying for Permanent Residency for Children Holding G-4 Visas</w:t>
        </w:r>
      </w:hyperlink>
      <w:r w:rsidR="00D831D5" w:rsidRPr="007B3824">
        <w:rPr>
          <w:color w:val="0070C0"/>
          <w:lang w:val="en-GB"/>
        </w:rPr>
        <w:t xml:space="preserve"> </w:t>
      </w:r>
    </w:p>
    <w:p w14:paraId="05B814DD" w14:textId="77777777" w:rsidR="00D831D5" w:rsidRPr="007B3824" w:rsidRDefault="00000000" w:rsidP="00D831D5">
      <w:pPr>
        <w:spacing w:after="0" w:line="259" w:lineRule="auto"/>
        <w:ind w:left="0" w:right="0" w:firstLine="0"/>
        <w:jc w:val="left"/>
        <w:rPr>
          <w:color w:val="0070C0"/>
          <w:lang w:val="en-GB"/>
        </w:rPr>
      </w:pPr>
      <w:hyperlink r:id="rId41" w:history="1">
        <w:r w:rsidR="00D831D5" w:rsidRPr="007B3824">
          <w:rPr>
            <w:rStyle w:val="Hyperlink"/>
            <w:color w:val="0070C0"/>
            <w:lang w:val="en-GB"/>
          </w:rPr>
          <w:t>Form P-323 Guidance on Applying for Permanent Residency for Retirees Holding G-4 Visas</w:t>
        </w:r>
      </w:hyperlink>
      <w:r w:rsidR="00D831D5" w:rsidRPr="007B3824">
        <w:rPr>
          <w:color w:val="0070C0"/>
          <w:lang w:val="en-GB"/>
        </w:rPr>
        <w:t xml:space="preserve"> </w:t>
      </w:r>
    </w:p>
    <w:p w14:paraId="05B814E0" w14:textId="77777777" w:rsidR="00D831D5" w:rsidRPr="007B3824" w:rsidRDefault="00D831D5" w:rsidP="00D831D5">
      <w:pPr>
        <w:spacing w:after="0" w:line="259" w:lineRule="auto"/>
        <w:ind w:left="0" w:right="0" w:firstLine="0"/>
        <w:jc w:val="left"/>
        <w:rPr>
          <w:lang w:val="en-GB"/>
        </w:rPr>
      </w:pPr>
    </w:p>
    <w:p w14:paraId="05B814E1" w14:textId="77777777" w:rsidR="0095359B" w:rsidRPr="007B3824" w:rsidRDefault="00000000">
      <w:pPr>
        <w:spacing w:after="0"/>
        <w:ind w:left="-5" w:right="0" w:hanging="10"/>
        <w:jc w:val="left"/>
        <w:rPr>
          <w:lang w:val="en-GB"/>
        </w:rPr>
      </w:pPr>
      <w:hyperlink r:id="rId42">
        <w:r w:rsidR="00876232" w:rsidRPr="007B3824">
          <w:rPr>
            <w:color w:val="0072BC"/>
            <w:u w:val="single" w:color="0072BC"/>
            <w:lang w:val="en-GB"/>
          </w:rPr>
          <w:t>ST/AI/2000/19</w:t>
        </w:r>
      </w:hyperlink>
      <w:hyperlink r:id="rId43">
        <w:r w:rsidR="00876232" w:rsidRPr="007B3824">
          <w:rPr>
            <w:color w:val="333333"/>
            <w:lang w:val="en-GB"/>
          </w:rPr>
          <w:t xml:space="preserve"> </w:t>
        </w:r>
      </w:hyperlink>
      <w:r w:rsidR="00876232" w:rsidRPr="007B3824">
        <w:rPr>
          <w:color w:val="333333"/>
          <w:lang w:val="en-GB"/>
        </w:rPr>
        <w:t xml:space="preserve">- Visa status of non-US Staff members serving in the US, members of their household employees, and staff members seeking or holding permanent status in the US </w:t>
      </w:r>
    </w:p>
    <w:p w14:paraId="05B814E2" w14:textId="77777777" w:rsidR="0095359B" w:rsidRPr="007B3824" w:rsidRDefault="00876232">
      <w:pPr>
        <w:spacing w:after="0" w:line="259" w:lineRule="auto"/>
        <w:ind w:left="0" w:right="0" w:firstLine="0"/>
        <w:jc w:val="left"/>
        <w:rPr>
          <w:lang w:val="en-GB"/>
        </w:rPr>
      </w:pPr>
      <w:r w:rsidRPr="007B3824">
        <w:rPr>
          <w:lang w:val="en-GB"/>
        </w:rPr>
        <w:t xml:space="preserve"> </w:t>
      </w:r>
    </w:p>
    <w:p w14:paraId="05B814E3" w14:textId="55F06235" w:rsidR="0095359B" w:rsidRDefault="00000000">
      <w:pPr>
        <w:spacing w:after="0"/>
        <w:ind w:left="-5" w:right="0" w:hanging="10"/>
        <w:jc w:val="left"/>
        <w:rPr>
          <w:lang w:val="en-GB"/>
        </w:rPr>
      </w:pPr>
      <w:hyperlink r:id="rId44">
        <w:r w:rsidR="00876232" w:rsidRPr="007B3824">
          <w:rPr>
            <w:color w:val="0072BC"/>
            <w:u w:val="single" w:color="0072BC"/>
            <w:lang w:val="en-GB"/>
          </w:rPr>
          <w:t>ST/IC/2013/15</w:t>
        </w:r>
      </w:hyperlink>
      <w:hyperlink r:id="rId45">
        <w:r w:rsidR="00876232" w:rsidRPr="007B3824">
          <w:rPr>
            <w:color w:val="0072BC"/>
            <w:lang w:val="en-GB"/>
          </w:rPr>
          <w:t xml:space="preserve"> </w:t>
        </w:r>
      </w:hyperlink>
      <w:r w:rsidR="00876232" w:rsidRPr="007B3824">
        <w:rPr>
          <w:color w:val="0072BC"/>
          <w:lang w:val="en-GB"/>
        </w:rPr>
        <w:t xml:space="preserve">- </w:t>
      </w:r>
      <w:r w:rsidR="00876232" w:rsidRPr="007B3824">
        <w:rPr>
          <w:color w:val="333333"/>
          <w:lang w:val="en-GB"/>
        </w:rPr>
        <w:t>Eligibility requirements for derivative G status for secondary dependents of UN staff</w:t>
      </w:r>
      <w:r w:rsidR="00876232" w:rsidRPr="007B3824">
        <w:rPr>
          <w:lang w:val="en-GB"/>
        </w:rPr>
        <w:t xml:space="preserve"> </w:t>
      </w:r>
    </w:p>
    <w:p w14:paraId="01F480E5" w14:textId="64A21C0D" w:rsidR="00994075" w:rsidRDefault="00994075">
      <w:pPr>
        <w:spacing w:after="0"/>
        <w:ind w:left="-5" w:right="0" w:hanging="10"/>
        <w:jc w:val="left"/>
        <w:rPr>
          <w:lang w:val="en-GB"/>
        </w:rPr>
      </w:pPr>
    </w:p>
    <w:p w14:paraId="3A1B036D" w14:textId="6F0B2A4F" w:rsidR="00A416FF" w:rsidRPr="00DD2501" w:rsidRDefault="00000000">
      <w:pPr>
        <w:spacing w:after="0"/>
        <w:ind w:left="-5" w:right="0" w:hanging="10"/>
        <w:jc w:val="left"/>
        <w:rPr>
          <w:rFonts w:eastAsia="Times New Roman"/>
          <w:sz w:val="24"/>
        </w:rPr>
      </w:pPr>
      <w:hyperlink r:id="rId46" w:history="1">
        <w:r w:rsidR="00A416FF" w:rsidRPr="00DD2501">
          <w:rPr>
            <w:rStyle w:val="Hyperlink"/>
            <w:lang w:val="en-GB"/>
          </w:rPr>
          <w:t>ST/IC/2017/6</w:t>
        </w:r>
      </w:hyperlink>
      <w:r w:rsidR="00A416FF" w:rsidRPr="00DD2501">
        <w:rPr>
          <w:lang w:val="en-GB"/>
        </w:rPr>
        <w:t xml:space="preserve"> - </w:t>
      </w:r>
      <w:r w:rsidR="00A416FF" w:rsidRPr="00AD796D">
        <w:rPr>
          <w:rFonts w:eastAsia="Times New Roman"/>
        </w:rPr>
        <w:t xml:space="preserve">Revised definition of “immediate family” for the purposes of the </w:t>
      </w:r>
      <w:r w:rsidR="00A416FF" w:rsidRPr="00AD796D">
        <w:rPr>
          <w:rFonts w:eastAsia="Times New Roman"/>
        </w:rPr>
        <w:br/>
        <w:t>G visa</w:t>
      </w:r>
    </w:p>
    <w:p w14:paraId="5F2BAA71" w14:textId="77777777" w:rsidR="00DD2501" w:rsidRDefault="00DD2501" w:rsidP="00DD2501">
      <w:pPr>
        <w:spacing w:after="0"/>
        <w:ind w:left="0" w:right="0" w:firstLine="0"/>
        <w:jc w:val="left"/>
        <w:rPr>
          <w:lang w:val="en-GB"/>
        </w:rPr>
      </w:pPr>
    </w:p>
    <w:p w14:paraId="4D7C2C96" w14:textId="1D39F9B8" w:rsidR="00994075" w:rsidRDefault="00000000" w:rsidP="00994075">
      <w:pPr>
        <w:spacing w:after="0"/>
        <w:ind w:left="-5" w:right="0" w:hanging="10"/>
        <w:jc w:val="left"/>
        <w:rPr>
          <w:lang w:val="en-GB"/>
        </w:rPr>
      </w:pPr>
      <w:hyperlink r:id="rId47" w:history="1">
        <w:r w:rsidR="00994075" w:rsidRPr="00994075">
          <w:rPr>
            <w:rStyle w:val="Hyperlink"/>
            <w:color w:val="0070C0"/>
            <w:lang w:val="en-GB"/>
          </w:rPr>
          <w:t>ST/IC/2017/8</w:t>
        </w:r>
      </w:hyperlink>
      <w:r w:rsidR="00994075" w:rsidRPr="00994075">
        <w:rPr>
          <w:color w:val="0070C0"/>
          <w:lang w:val="en-GB"/>
        </w:rPr>
        <w:t xml:space="preserve"> </w:t>
      </w:r>
      <w:r w:rsidR="00994075">
        <w:rPr>
          <w:lang w:val="en-GB"/>
        </w:rPr>
        <w:t xml:space="preserve">- </w:t>
      </w:r>
      <w:r w:rsidR="00994075" w:rsidRPr="00994075">
        <w:rPr>
          <w:color w:val="333333"/>
          <w:lang w:val="en-GB"/>
        </w:rPr>
        <w:t>United States Executive Order dated 27 January 2017 suspending immigrant and non-immigrant entry into the United States of aliens from Iran (Islamic Republic of), Iraq, Libya, Somalia, the Sudan, the Syrian Arab Republic and Yemen</w:t>
      </w:r>
    </w:p>
    <w:p w14:paraId="7F859069" w14:textId="19D28E7B" w:rsidR="00994075" w:rsidRDefault="00994075">
      <w:pPr>
        <w:spacing w:after="0"/>
        <w:ind w:left="-5" w:right="0" w:hanging="10"/>
        <w:jc w:val="left"/>
        <w:rPr>
          <w:lang w:val="en-GB"/>
        </w:rPr>
      </w:pPr>
    </w:p>
    <w:p w14:paraId="3DB0CB91" w14:textId="77777777" w:rsidR="004E683D" w:rsidRDefault="004E683D">
      <w:pPr>
        <w:spacing w:after="0"/>
        <w:ind w:left="-5" w:right="0" w:hanging="10"/>
        <w:jc w:val="left"/>
        <w:rPr>
          <w:lang w:val="en-GB"/>
        </w:rPr>
      </w:pPr>
    </w:p>
    <w:p w14:paraId="40A4294B" w14:textId="3402EDD1" w:rsidR="004A1E91" w:rsidRPr="007B3824" w:rsidRDefault="004A1E91">
      <w:pPr>
        <w:spacing w:after="0"/>
        <w:ind w:left="-5" w:right="0" w:hanging="10"/>
        <w:jc w:val="left"/>
        <w:rPr>
          <w:lang w:val="en-GB"/>
        </w:rPr>
      </w:pPr>
    </w:p>
    <w:sectPr w:rsidR="004A1E91" w:rsidRPr="007B3824">
      <w:headerReference w:type="even" r:id="rId48"/>
      <w:headerReference w:type="default" r:id="rId49"/>
      <w:footerReference w:type="even" r:id="rId50"/>
      <w:footerReference w:type="default" r:id="rId51"/>
      <w:headerReference w:type="first" r:id="rId52"/>
      <w:footerReference w:type="first" r:id="rId53"/>
      <w:pgSz w:w="12240" w:h="15840"/>
      <w:pgMar w:top="1483" w:right="1434" w:bottom="1446"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9A0E9" w14:textId="77777777" w:rsidR="00FC4C08" w:rsidRDefault="00FC4C08">
      <w:pPr>
        <w:spacing w:after="0" w:line="240" w:lineRule="auto"/>
      </w:pPr>
      <w:r>
        <w:separator/>
      </w:r>
    </w:p>
  </w:endnote>
  <w:endnote w:type="continuationSeparator" w:id="0">
    <w:p w14:paraId="64A4A047" w14:textId="77777777" w:rsidR="00FC4C08" w:rsidRDefault="00FC4C08">
      <w:pPr>
        <w:spacing w:after="0" w:line="240" w:lineRule="auto"/>
      </w:pPr>
      <w:r>
        <w:continuationSeparator/>
      </w:r>
    </w:p>
  </w:endnote>
  <w:endnote w:type="continuationNotice" w:id="1">
    <w:p w14:paraId="621B194D" w14:textId="77777777" w:rsidR="00FC4C08" w:rsidRDefault="00FC4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4E8" w14:textId="77777777" w:rsidR="0095359B" w:rsidRDefault="00876232">
    <w:pPr>
      <w:spacing w:after="0" w:line="259" w:lineRule="auto"/>
      <w:ind w:left="0" w:right="2" w:firstLine="0"/>
      <w:jc w:val="center"/>
    </w:pPr>
    <w:r>
      <w:fldChar w:fldCharType="begin"/>
    </w:r>
    <w:r>
      <w:instrText xml:space="preserve"> PAGE   \* MERGEFORMAT </w:instrText>
    </w:r>
    <w:r>
      <w:fldChar w:fldCharType="separate"/>
    </w:r>
    <w:r>
      <w:t>1</w:t>
    </w:r>
    <w:r>
      <w:fldChar w:fldCharType="end"/>
    </w:r>
    <w:r>
      <w:t xml:space="preserve"> </w:t>
    </w:r>
  </w:p>
  <w:p w14:paraId="05B814E9" w14:textId="77777777" w:rsidR="0095359B" w:rsidRDefault="00876232">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4EB" w14:textId="183EE76B" w:rsidR="0095359B" w:rsidRDefault="007B3824">
    <w:pPr>
      <w:spacing w:after="0" w:line="259" w:lineRule="auto"/>
      <w:ind w:left="0" w:right="0" w:firstLine="0"/>
      <w:jc w:val="left"/>
    </w:pPr>
    <w:r>
      <w:t xml:space="preserve">Page </w:t>
    </w:r>
    <w:r>
      <w:rPr>
        <w:b/>
      </w:rPr>
      <w:fldChar w:fldCharType="begin"/>
    </w:r>
    <w:r>
      <w:rPr>
        <w:b/>
      </w:rPr>
      <w:instrText xml:space="preserve"> PAGE  \* Arabic  \* MERGEFORMAT </w:instrText>
    </w:r>
    <w:r>
      <w:rPr>
        <w:b/>
      </w:rPr>
      <w:fldChar w:fldCharType="separate"/>
    </w:r>
    <w:r w:rsidR="00DD2501">
      <w:rPr>
        <w:b/>
        <w:noProof/>
      </w:rPr>
      <w:t>5</w:t>
    </w:r>
    <w:r>
      <w:rPr>
        <w:b/>
      </w:rPr>
      <w:fldChar w:fldCharType="end"/>
    </w:r>
    <w:r>
      <w:t xml:space="preserve"> of </w:t>
    </w:r>
    <w:r>
      <w:rPr>
        <w:b/>
      </w:rPr>
      <w:fldChar w:fldCharType="begin"/>
    </w:r>
    <w:r>
      <w:rPr>
        <w:b/>
      </w:rPr>
      <w:instrText xml:space="preserve"> NUMPAGES  \* Arabic  \* MERGEFORMAT </w:instrText>
    </w:r>
    <w:r>
      <w:rPr>
        <w:b/>
      </w:rPr>
      <w:fldChar w:fldCharType="separate"/>
    </w:r>
    <w:r w:rsidR="00DD2501">
      <w:rPr>
        <w:b/>
        <w:noProof/>
      </w:rPr>
      <w:t>6</w:t>
    </w:r>
    <w:r>
      <w:rPr>
        <w:b/>
      </w:rPr>
      <w:fldChar w:fldCharType="end"/>
    </w:r>
    <w:r>
      <w:ptab w:relativeTo="margin" w:alignment="center" w:leader="none"/>
    </w:r>
    <w:r w:rsidRPr="007B3824">
      <w:t>Effective Date:</w:t>
    </w:r>
    <w:r>
      <w:t xml:space="preserve"> </w:t>
    </w:r>
    <w:r w:rsidR="00F93407" w:rsidRPr="00F93407">
      <w:t>1</w:t>
    </w:r>
    <w:r w:rsidR="00F93407">
      <w:t>3</w:t>
    </w:r>
    <w:r w:rsidR="00F93407" w:rsidRPr="00F93407">
      <w:t>/12/2022</w:t>
    </w:r>
    <w:r w:rsidR="00F93407" w:rsidRPr="00F93407">
      <w:t xml:space="preserve"> </w:t>
    </w:r>
    <w:r>
      <w:ptab w:relativeTo="margin" w:alignment="right" w:leader="none"/>
    </w:r>
    <w:r w:rsidRPr="007B3824">
      <w:t>Version #:</w:t>
    </w:r>
    <w:r>
      <w:t xml:space="preserve"> </w:t>
    </w:r>
    <w:sdt>
      <w:sdtPr>
        <w:alias w:val="POPPRefItemVersion"/>
        <w:tag w:val="UNDP_POPP_REFITEM_VERSION"/>
        <w:id w:val="-2104940035"/>
        <w:placeholder>
          <w:docPart w:val="92EA0EB12020433C8652594322243941"/>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4E87E2D1-4CA4-41D4-90CE-A6EC6E53965B}"/>
        <w:text/>
      </w:sdtPr>
      <w:sdtContent>
        <w:r w:rsidR="001C3E30">
          <w:t>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14EC" w14:textId="77777777" w:rsidR="0095359B" w:rsidRDefault="00876232">
    <w:pPr>
      <w:spacing w:after="0" w:line="259" w:lineRule="auto"/>
      <w:ind w:left="0" w:right="2" w:firstLine="0"/>
      <w:jc w:val="center"/>
    </w:pPr>
    <w:r>
      <w:fldChar w:fldCharType="begin"/>
    </w:r>
    <w:r>
      <w:instrText xml:space="preserve"> PAGE   \* MERGEFORMAT </w:instrText>
    </w:r>
    <w:r>
      <w:fldChar w:fldCharType="separate"/>
    </w:r>
    <w:r>
      <w:t>1</w:t>
    </w:r>
    <w:r>
      <w:fldChar w:fldCharType="end"/>
    </w:r>
    <w:r>
      <w:t xml:space="preserve"> </w:t>
    </w:r>
  </w:p>
  <w:p w14:paraId="05B814ED" w14:textId="77777777" w:rsidR="0095359B" w:rsidRDefault="00876232">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9D954" w14:textId="77777777" w:rsidR="00FC4C08" w:rsidRDefault="00FC4C08">
      <w:pPr>
        <w:spacing w:after="0" w:line="240" w:lineRule="auto"/>
      </w:pPr>
      <w:r>
        <w:separator/>
      </w:r>
    </w:p>
  </w:footnote>
  <w:footnote w:type="continuationSeparator" w:id="0">
    <w:p w14:paraId="23B38496" w14:textId="77777777" w:rsidR="00FC4C08" w:rsidRDefault="00FC4C08">
      <w:pPr>
        <w:spacing w:after="0" w:line="240" w:lineRule="auto"/>
      </w:pPr>
      <w:r>
        <w:continuationSeparator/>
      </w:r>
    </w:p>
  </w:footnote>
  <w:footnote w:type="continuationNotice" w:id="1">
    <w:p w14:paraId="3EE6A7FB" w14:textId="77777777" w:rsidR="00FC4C08" w:rsidRDefault="00FC4C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8A07E" w14:textId="77777777" w:rsidR="00F93407" w:rsidRDefault="00F934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8C2E1" w14:textId="071EFC03" w:rsidR="00A8318A" w:rsidRDefault="001C3E30" w:rsidP="00A8318A">
    <w:pPr>
      <w:pStyle w:val="Header"/>
      <w:jc w:val="right"/>
    </w:pPr>
    <w:r>
      <w:rPr>
        <w:noProof/>
      </w:rPr>
      <w:drawing>
        <wp:inline distT="0" distB="0" distL="0" distR="0" wp14:anchorId="0B5DC97D" wp14:editId="28076880">
          <wp:extent cx="527056" cy="8028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056" cy="8028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4BE43" w14:textId="77777777" w:rsidR="00F93407" w:rsidRDefault="00F93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492F"/>
    <w:multiLevelType w:val="hybridMultilevel"/>
    <w:tmpl w:val="C9E4AE9E"/>
    <w:lvl w:ilvl="0" w:tplc="999C7DE6">
      <w:start w:val="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7C8ED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25CF96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AA4A80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E2E8BA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528F81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B90B62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061CB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4D2D8B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D673C8"/>
    <w:multiLevelType w:val="hybridMultilevel"/>
    <w:tmpl w:val="10F49F4C"/>
    <w:lvl w:ilvl="0" w:tplc="C11249F0">
      <w:start w:val="10"/>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A4654">
      <w:start w:val="1"/>
      <w:numFmt w:val="lowerLetter"/>
      <w:lvlText w:val="%2"/>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899A443A">
      <w:start w:val="1"/>
      <w:numFmt w:val="lowerRoman"/>
      <w:lvlText w:val="%3"/>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B39E644E">
      <w:start w:val="1"/>
      <w:numFmt w:val="decimal"/>
      <w:lvlText w:val="%4"/>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72B4BE3E">
      <w:start w:val="1"/>
      <w:numFmt w:val="lowerLetter"/>
      <w:lvlText w:val="%5"/>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F364C300">
      <w:start w:val="1"/>
      <w:numFmt w:val="lowerRoman"/>
      <w:lvlText w:val="%6"/>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8BC2FC9C">
      <w:start w:val="1"/>
      <w:numFmt w:val="decimal"/>
      <w:lvlText w:val="%7"/>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75EA065A">
      <w:start w:val="1"/>
      <w:numFmt w:val="lowerLetter"/>
      <w:lvlText w:val="%8"/>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0114C2D8">
      <w:start w:val="1"/>
      <w:numFmt w:val="lowerRoman"/>
      <w:lvlText w:val="%9"/>
      <w:lvlJc w:val="left"/>
      <w:pPr>
        <w:ind w:left="64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2" w15:restartNumberingAfterBreak="0">
    <w:nsid w:val="221F291B"/>
    <w:multiLevelType w:val="hybridMultilevel"/>
    <w:tmpl w:val="5CDCE3E8"/>
    <w:lvl w:ilvl="0" w:tplc="F8F21E10">
      <w:start w:val="19"/>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B144F574">
      <w:start w:val="1"/>
      <w:numFmt w:val="lowerLetter"/>
      <w:lvlText w:val="%2"/>
      <w:lvlJc w:val="left"/>
      <w:pPr>
        <w:ind w:left="14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29586E2C">
      <w:start w:val="1"/>
      <w:numFmt w:val="lowerRoman"/>
      <w:lvlText w:val="%3"/>
      <w:lvlJc w:val="left"/>
      <w:pPr>
        <w:ind w:left="21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F156EF0E">
      <w:start w:val="1"/>
      <w:numFmt w:val="decimal"/>
      <w:lvlText w:val="%4"/>
      <w:lvlJc w:val="left"/>
      <w:pPr>
        <w:ind w:left="28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B2F631EA">
      <w:start w:val="1"/>
      <w:numFmt w:val="lowerLetter"/>
      <w:lvlText w:val="%5"/>
      <w:lvlJc w:val="left"/>
      <w:pPr>
        <w:ind w:left="360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6688E2C2">
      <w:start w:val="1"/>
      <w:numFmt w:val="lowerRoman"/>
      <w:lvlText w:val="%6"/>
      <w:lvlJc w:val="left"/>
      <w:pPr>
        <w:ind w:left="432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DE0897BE">
      <w:start w:val="1"/>
      <w:numFmt w:val="decimal"/>
      <w:lvlText w:val="%7"/>
      <w:lvlJc w:val="left"/>
      <w:pPr>
        <w:ind w:left="504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C26C509E">
      <w:start w:val="1"/>
      <w:numFmt w:val="lowerLetter"/>
      <w:lvlText w:val="%8"/>
      <w:lvlJc w:val="left"/>
      <w:pPr>
        <w:ind w:left="57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1D1AC0EC">
      <w:start w:val="1"/>
      <w:numFmt w:val="lowerRoman"/>
      <w:lvlText w:val="%9"/>
      <w:lvlJc w:val="left"/>
      <w:pPr>
        <w:ind w:left="648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3" w15:restartNumberingAfterBreak="0">
    <w:nsid w:val="30E44A34"/>
    <w:multiLevelType w:val="hybridMultilevel"/>
    <w:tmpl w:val="C1929EE2"/>
    <w:lvl w:ilvl="0" w:tplc="B43A9A74">
      <w:start w:val="1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5276F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04B98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352CBA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FCE10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320CA2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2D653C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7A6745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6A68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DBC5FDE"/>
    <w:multiLevelType w:val="hybridMultilevel"/>
    <w:tmpl w:val="0C4E4914"/>
    <w:lvl w:ilvl="0" w:tplc="E6DADA02">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D8FAE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FE608A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A4447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6DCF6C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2A4E2E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20CAF2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016773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EC64B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D487F8B"/>
    <w:multiLevelType w:val="hybridMultilevel"/>
    <w:tmpl w:val="729E7790"/>
    <w:lvl w:ilvl="0" w:tplc="5AFAA634">
      <w:start w:val="5"/>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4A2361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340AD9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F418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A181E2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EEE89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E47D7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A4E0A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30498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453910161">
    <w:abstractNumId w:val="0"/>
  </w:num>
  <w:num w:numId="2" w16cid:durableId="486172696">
    <w:abstractNumId w:val="5"/>
  </w:num>
  <w:num w:numId="3" w16cid:durableId="239220657">
    <w:abstractNumId w:val="1"/>
  </w:num>
  <w:num w:numId="4" w16cid:durableId="1579486850">
    <w:abstractNumId w:val="3"/>
  </w:num>
  <w:num w:numId="5" w16cid:durableId="38627331">
    <w:abstractNumId w:val="4"/>
  </w:num>
  <w:num w:numId="6" w16cid:durableId="1693149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MjEyMDCyNDMwMrFQ0lEKTi0uzszPAykwqQUAL/0oiCwAAAA="/>
  </w:docVars>
  <w:rsids>
    <w:rsidRoot w:val="0095359B"/>
    <w:rsid w:val="00064F51"/>
    <w:rsid w:val="00067B62"/>
    <w:rsid w:val="000C5A18"/>
    <w:rsid w:val="00131EEB"/>
    <w:rsid w:val="001367E2"/>
    <w:rsid w:val="00153D50"/>
    <w:rsid w:val="001C3E30"/>
    <w:rsid w:val="001D6C94"/>
    <w:rsid w:val="001F33EA"/>
    <w:rsid w:val="002106B5"/>
    <w:rsid w:val="00263601"/>
    <w:rsid w:val="002F0BC2"/>
    <w:rsid w:val="00303EF0"/>
    <w:rsid w:val="003178D3"/>
    <w:rsid w:val="00337CD5"/>
    <w:rsid w:val="0034276D"/>
    <w:rsid w:val="00346B0F"/>
    <w:rsid w:val="00354811"/>
    <w:rsid w:val="00360A64"/>
    <w:rsid w:val="0039350F"/>
    <w:rsid w:val="003A06BB"/>
    <w:rsid w:val="003D5AED"/>
    <w:rsid w:val="003E741F"/>
    <w:rsid w:val="003F07E0"/>
    <w:rsid w:val="003F72DC"/>
    <w:rsid w:val="0043564D"/>
    <w:rsid w:val="004679C0"/>
    <w:rsid w:val="004903A5"/>
    <w:rsid w:val="004A1E91"/>
    <w:rsid w:val="004C78FD"/>
    <w:rsid w:val="004E683D"/>
    <w:rsid w:val="00515FBC"/>
    <w:rsid w:val="00535602"/>
    <w:rsid w:val="005439E6"/>
    <w:rsid w:val="0054733E"/>
    <w:rsid w:val="00570A51"/>
    <w:rsid w:val="005A6C37"/>
    <w:rsid w:val="005B6D67"/>
    <w:rsid w:val="005E4F20"/>
    <w:rsid w:val="005E5AF2"/>
    <w:rsid w:val="00617EBB"/>
    <w:rsid w:val="00662C5C"/>
    <w:rsid w:val="00664A8D"/>
    <w:rsid w:val="00675EE0"/>
    <w:rsid w:val="00684FCD"/>
    <w:rsid w:val="006B5E47"/>
    <w:rsid w:val="006D38BC"/>
    <w:rsid w:val="006E1AB1"/>
    <w:rsid w:val="00772A73"/>
    <w:rsid w:val="0078403E"/>
    <w:rsid w:val="007920DD"/>
    <w:rsid w:val="007B3824"/>
    <w:rsid w:val="007F2D64"/>
    <w:rsid w:val="00824E12"/>
    <w:rsid w:val="00843F7B"/>
    <w:rsid w:val="00863D48"/>
    <w:rsid w:val="00876232"/>
    <w:rsid w:val="008965C6"/>
    <w:rsid w:val="008E379E"/>
    <w:rsid w:val="008F1654"/>
    <w:rsid w:val="009061FA"/>
    <w:rsid w:val="009122DC"/>
    <w:rsid w:val="0091360B"/>
    <w:rsid w:val="009375CB"/>
    <w:rsid w:val="00947B77"/>
    <w:rsid w:val="0095359B"/>
    <w:rsid w:val="00954471"/>
    <w:rsid w:val="00954C61"/>
    <w:rsid w:val="009913D5"/>
    <w:rsid w:val="00994075"/>
    <w:rsid w:val="009C2E54"/>
    <w:rsid w:val="009C53A5"/>
    <w:rsid w:val="00A416FF"/>
    <w:rsid w:val="00A60D0D"/>
    <w:rsid w:val="00A8318A"/>
    <w:rsid w:val="00A93A66"/>
    <w:rsid w:val="00AA1A24"/>
    <w:rsid w:val="00AA39F5"/>
    <w:rsid w:val="00AB07E7"/>
    <w:rsid w:val="00AB4E4D"/>
    <w:rsid w:val="00AC25BF"/>
    <w:rsid w:val="00AD796D"/>
    <w:rsid w:val="00B044A7"/>
    <w:rsid w:val="00B61559"/>
    <w:rsid w:val="00B622CE"/>
    <w:rsid w:val="00BA11E6"/>
    <w:rsid w:val="00BF1BF5"/>
    <w:rsid w:val="00BF58EA"/>
    <w:rsid w:val="00C52D74"/>
    <w:rsid w:val="00C723B6"/>
    <w:rsid w:val="00CE1F98"/>
    <w:rsid w:val="00CF2930"/>
    <w:rsid w:val="00D158D8"/>
    <w:rsid w:val="00D3251F"/>
    <w:rsid w:val="00D817A0"/>
    <w:rsid w:val="00D831D5"/>
    <w:rsid w:val="00DD2501"/>
    <w:rsid w:val="00DD49BE"/>
    <w:rsid w:val="00DE2957"/>
    <w:rsid w:val="00E35A2A"/>
    <w:rsid w:val="00E37D0C"/>
    <w:rsid w:val="00E604DE"/>
    <w:rsid w:val="00E833DB"/>
    <w:rsid w:val="00EA2F75"/>
    <w:rsid w:val="00ED6D4D"/>
    <w:rsid w:val="00F0269C"/>
    <w:rsid w:val="00F055D9"/>
    <w:rsid w:val="00F10BEB"/>
    <w:rsid w:val="00F112BE"/>
    <w:rsid w:val="00F17908"/>
    <w:rsid w:val="00F76312"/>
    <w:rsid w:val="00F93407"/>
    <w:rsid w:val="00F96DB1"/>
    <w:rsid w:val="00FB69A2"/>
    <w:rsid w:val="00FB785F"/>
    <w:rsid w:val="00FC4C08"/>
    <w:rsid w:val="00FD0D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81487"/>
  <w15:docId w15:val="{36137DCA-C7A9-45D6-A525-D2BCAE43E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30" w:right="5"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styleId="Hyperlink">
    <w:name w:val="Hyperlink"/>
    <w:basedOn w:val="DefaultParagraphFont"/>
    <w:uiPriority w:val="99"/>
    <w:unhideWhenUsed/>
    <w:rsid w:val="00AB4E4D"/>
    <w:rPr>
      <w:color w:val="0000FF" w:themeColor="hyperlink"/>
      <w:u w:val="single"/>
    </w:rPr>
  </w:style>
  <w:style w:type="character" w:styleId="FollowedHyperlink">
    <w:name w:val="FollowedHyperlink"/>
    <w:basedOn w:val="DefaultParagraphFont"/>
    <w:uiPriority w:val="99"/>
    <w:semiHidden/>
    <w:unhideWhenUsed/>
    <w:rsid w:val="00D831D5"/>
    <w:rPr>
      <w:color w:val="800080" w:themeColor="followedHyperlink"/>
      <w:u w:val="single"/>
    </w:rPr>
  </w:style>
  <w:style w:type="paragraph" w:styleId="Header">
    <w:name w:val="header"/>
    <w:basedOn w:val="Normal"/>
    <w:link w:val="HeaderChar"/>
    <w:uiPriority w:val="99"/>
    <w:unhideWhenUsed/>
    <w:rsid w:val="00A831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18A"/>
    <w:rPr>
      <w:rFonts w:ascii="Calibri" w:eastAsia="Calibri" w:hAnsi="Calibri" w:cs="Calibri"/>
      <w:color w:val="000000"/>
    </w:rPr>
  </w:style>
  <w:style w:type="paragraph" w:styleId="BalloonText">
    <w:name w:val="Balloon Text"/>
    <w:basedOn w:val="Normal"/>
    <w:link w:val="BalloonTextChar"/>
    <w:uiPriority w:val="99"/>
    <w:semiHidden/>
    <w:unhideWhenUsed/>
    <w:rsid w:val="00A831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18A"/>
    <w:rPr>
      <w:rFonts w:ascii="Tahoma" w:eastAsia="Calibri" w:hAnsi="Tahoma" w:cs="Tahoma"/>
      <w:color w:val="000000"/>
      <w:sz w:val="16"/>
      <w:szCs w:val="16"/>
    </w:rPr>
  </w:style>
  <w:style w:type="character" w:styleId="PlaceholderText">
    <w:name w:val="Placeholder Text"/>
    <w:basedOn w:val="DefaultParagraphFont"/>
    <w:uiPriority w:val="99"/>
    <w:semiHidden/>
    <w:rsid w:val="00A8318A"/>
    <w:rPr>
      <w:color w:val="808080"/>
    </w:rPr>
  </w:style>
  <w:style w:type="character" w:customStyle="1" w:styleId="UnresolvedMention1">
    <w:name w:val="Unresolved Mention1"/>
    <w:basedOn w:val="DefaultParagraphFont"/>
    <w:uiPriority w:val="99"/>
    <w:semiHidden/>
    <w:unhideWhenUsed/>
    <w:rsid w:val="004E683D"/>
    <w:rPr>
      <w:color w:val="605E5C"/>
      <w:shd w:val="clear" w:color="auto" w:fill="E1DFDD"/>
    </w:rPr>
  </w:style>
  <w:style w:type="character" w:styleId="UnresolvedMention">
    <w:name w:val="Unresolved Mention"/>
    <w:basedOn w:val="DefaultParagraphFont"/>
    <w:uiPriority w:val="99"/>
    <w:semiHidden/>
    <w:unhideWhenUsed/>
    <w:rsid w:val="005E4F20"/>
    <w:rPr>
      <w:color w:val="605E5C"/>
      <w:shd w:val="clear" w:color="auto" w:fill="E1DFDD"/>
    </w:rPr>
  </w:style>
  <w:style w:type="character" w:styleId="CommentReference">
    <w:name w:val="annotation reference"/>
    <w:basedOn w:val="DefaultParagraphFont"/>
    <w:uiPriority w:val="99"/>
    <w:semiHidden/>
    <w:unhideWhenUsed/>
    <w:rsid w:val="00346B0F"/>
    <w:rPr>
      <w:sz w:val="16"/>
      <w:szCs w:val="16"/>
    </w:rPr>
  </w:style>
  <w:style w:type="paragraph" w:styleId="CommentText">
    <w:name w:val="annotation text"/>
    <w:basedOn w:val="Normal"/>
    <w:link w:val="CommentTextChar"/>
    <w:uiPriority w:val="99"/>
    <w:semiHidden/>
    <w:unhideWhenUsed/>
    <w:rsid w:val="00346B0F"/>
    <w:pPr>
      <w:spacing w:line="240" w:lineRule="auto"/>
    </w:pPr>
    <w:rPr>
      <w:sz w:val="20"/>
      <w:szCs w:val="20"/>
    </w:rPr>
  </w:style>
  <w:style w:type="character" w:customStyle="1" w:styleId="CommentTextChar">
    <w:name w:val="Comment Text Char"/>
    <w:basedOn w:val="DefaultParagraphFont"/>
    <w:link w:val="CommentText"/>
    <w:uiPriority w:val="99"/>
    <w:semiHidden/>
    <w:rsid w:val="00346B0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46B0F"/>
    <w:rPr>
      <w:b/>
      <w:bCs/>
    </w:rPr>
  </w:style>
  <w:style w:type="character" w:customStyle="1" w:styleId="CommentSubjectChar">
    <w:name w:val="Comment Subject Char"/>
    <w:basedOn w:val="CommentTextChar"/>
    <w:link w:val="CommentSubject"/>
    <w:uiPriority w:val="99"/>
    <w:semiHidden/>
    <w:rsid w:val="00346B0F"/>
    <w:rPr>
      <w:rFonts w:ascii="Calibri" w:eastAsia="Calibri" w:hAnsi="Calibri" w:cs="Calibri"/>
      <w:b/>
      <w:bCs/>
      <w:color w:val="000000"/>
      <w:sz w:val="20"/>
      <w:szCs w:val="20"/>
    </w:rPr>
  </w:style>
  <w:style w:type="paragraph" w:styleId="Footer">
    <w:name w:val="footer"/>
    <w:basedOn w:val="Normal"/>
    <w:link w:val="FooterChar"/>
    <w:uiPriority w:val="99"/>
    <w:semiHidden/>
    <w:unhideWhenUsed/>
    <w:rsid w:val="00FD0D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0D53"/>
    <w:rPr>
      <w:rFonts w:ascii="Calibri" w:eastAsia="Calibri" w:hAnsi="Calibri" w:cs="Calibri"/>
      <w:color w:val="000000"/>
    </w:rPr>
  </w:style>
  <w:style w:type="paragraph" w:styleId="ListParagraph">
    <w:name w:val="List Paragraph"/>
    <w:basedOn w:val="Normal"/>
    <w:uiPriority w:val="34"/>
    <w:qFormat/>
    <w:rsid w:val="00863D48"/>
    <w:pPr>
      <w:ind w:left="720"/>
      <w:contextualSpacing/>
    </w:pPr>
  </w:style>
  <w:style w:type="paragraph" w:styleId="Revision">
    <w:name w:val="Revision"/>
    <w:hidden/>
    <w:uiPriority w:val="99"/>
    <w:semiHidden/>
    <w:rsid w:val="005439E6"/>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677208">
      <w:bodyDiv w:val="1"/>
      <w:marLeft w:val="0"/>
      <w:marRight w:val="0"/>
      <w:marTop w:val="0"/>
      <w:marBottom w:val="0"/>
      <w:divBdr>
        <w:top w:val="none" w:sz="0" w:space="0" w:color="auto"/>
        <w:left w:val="none" w:sz="0" w:space="0" w:color="auto"/>
        <w:bottom w:val="none" w:sz="0" w:space="0" w:color="auto"/>
        <w:right w:val="none" w:sz="0" w:space="0" w:color="auto"/>
      </w:divBdr>
    </w:div>
    <w:div w:id="813260139">
      <w:bodyDiv w:val="1"/>
      <w:marLeft w:val="0"/>
      <w:marRight w:val="0"/>
      <w:marTop w:val="0"/>
      <w:marBottom w:val="0"/>
      <w:divBdr>
        <w:top w:val="none" w:sz="0" w:space="0" w:color="auto"/>
        <w:left w:val="none" w:sz="0" w:space="0" w:color="auto"/>
        <w:bottom w:val="none" w:sz="0" w:space="0" w:color="auto"/>
        <w:right w:val="none" w:sz="0" w:space="0" w:color="auto"/>
      </w:divBdr>
    </w:div>
    <w:div w:id="866061792">
      <w:bodyDiv w:val="1"/>
      <w:marLeft w:val="0"/>
      <w:marRight w:val="0"/>
      <w:marTop w:val="0"/>
      <w:marBottom w:val="0"/>
      <w:divBdr>
        <w:top w:val="none" w:sz="0" w:space="0" w:color="auto"/>
        <w:left w:val="none" w:sz="0" w:space="0" w:color="auto"/>
        <w:bottom w:val="none" w:sz="0" w:space="0" w:color="auto"/>
        <w:right w:val="none" w:sz="0" w:space="0" w:color="auto"/>
      </w:divBdr>
    </w:div>
    <w:div w:id="946813058">
      <w:bodyDiv w:val="1"/>
      <w:marLeft w:val="0"/>
      <w:marRight w:val="0"/>
      <w:marTop w:val="0"/>
      <w:marBottom w:val="0"/>
      <w:divBdr>
        <w:top w:val="none" w:sz="0" w:space="0" w:color="auto"/>
        <w:left w:val="none" w:sz="0" w:space="0" w:color="auto"/>
        <w:bottom w:val="none" w:sz="0" w:space="0" w:color="auto"/>
        <w:right w:val="none" w:sz="0" w:space="0" w:color="auto"/>
      </w:divBdr>
    </w:div>
    <w:div w:id="1379086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cs-vc@un.org" TargetMode="External"/><Relationship Id="rId18" Type="http://schemas.openxmlformats.org/officeDocument/2006/relationships/hyperlink" Target="http://travel.state.gov/content/visas/en/fees/reciprocity-by-country.html" TargetMode="External"/><Relationship Id="rId26" Type="http://schemas.openxmlformats.org/officeDocument/2006/relationships/hyperlink" Target="https://intranet.undp.org/global/documents/hr/Information-Kit-for-G5-Visa-Application.docx" TargetMode="External"/><Relationship Id="rId39" Type="http://schemas.openxmlformats.org/officeDocument/2006/relationships/hyperlink" Target="https://popp.undp.org/node/3806" TargetMode="External"/><Relationship Id="rId21" Type="http://schemas.openxmlformats.org/officeDocument/2006/relationships/hyperlink" Target="file:///C:/Users/moret/Downloads/POPPUpdates/Administrative%20Services/POPP%20DO%20NOT%20TOUCH%20OR%20UPDATE/a" TargetMode="External"/><Relationship Id="rId34" Type="http://schemas.openxmlformats.org/officeDocument/2006/relationships/hyperlink" Target="https://popp.undp.org/node/3761" TargetMode="External"/><Relationship Id="rId42" Type="http://schemas.openxmlformats.org/officeDocument/2006/relationships/hyperlink" Target="https://popp.undp.org/node/3496" TargetMode="External"/><Relationship Id="rId47" Type="http://schemas.openxmlformats.org/officeDocument/2006/relationships/hyperlink" Target="https://hr.un.org/sites/hr.un.org/files/handbook/IC%20%202017%20-%208%20%5BUS%20Executive%20Order%20suspending%20non-immigrant%20entry%20to%20the%20US%20from%207%20countries%5D.doc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travel.state.gov/content/visas/en/fees/reciprocity-by-country.html" TargetMode="External"/><Relationship Id="rId29" Type="http://schemas.openxmlformats.org/officeDocument/2006/relationships/hyperlink" Target="https://popp.undp.org/node/4951" TargetMode="External"/><Relationship Id="rId11" Type="http://schemas.openxmlformats.org/officeDocument/2006/relationships/footnotes" Target="footnotes.xml"/><Relationship Id="rId24" Type="http://schemas.openxmlformats.org/officeDocument/2006/relationships/hyperlink" Target="https://popp.undp.org/node/4091" TargetMode="External"/><Relationship Id="rId32" Type="http://schemas.openxmlformats.org/officeDocument/2006/relationships/hyperlink" Target="https://popp.undp.org/node/4521" TargetMode="External"/><Relationship Id="rId37" Type="http://schemas.openxmlformats.org/officeDocument/2006/relationships/hyperlink" Target="https://popp.undp.org/node/3811" TargetMode="External"/><Relationship Id="rId40" Type="http://schemas.openxmlformats.org/officeDocument/2006/relationships/hyperlink" Target="https://popp.undp.org/node/4961" TargetMode="External"/><Relationship Id="rId45" Type="http://schemas.openxmlformats.org/officeDocument/2006/relationships/hyperlink" Target="https://popp.undp.org/UNDP_POPP_DOCUMENT_LIBRARY/Admin%20Service_Duty%20Travel_ST-IC-2013-15_Eligibility%20requirements%20for%20derivative%20G%20status%20for%20secondary%20dep.%20of%20UN%20staff.pdf?Web=1" TargetMode="External"/><Relationship Id="rId53" Type="http://schemas.openxmlformats.org/officeDocument/2006/relationships/footer" Target="footer3.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http://travel.state.gov/content/visas/en/fees/reciprocity-by-country.html" TargetMode="External"/><Relationship Id="rId31" Type="http://schemas.openxmlformats.org/officeDocument/2006/relationships/hyperlink" Target="https://popp.undp.org/node/3781" TargetMode="External"/><Relationship Id="rId44" Type="http://schemas.openxmlformats.org/officeDocument/2006/relationships/hyperlink" Target="https://popp.undp.org/node/3506"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travel.state.gov/content/visas/en/fees/reciprocity-by-country.html" TargetMode="External"/><Relationship Id="rId22" Type="http://schemas.openxmlformats.org/officeDocument/2006/relationships/hyperlink" Target="https://i94.cbp.dhs.gov/I94/" TargetMode="External"/><Relationship Id="rId27" Type="http://schemas.openxmlformats.org/officeDocument/2006/relationships/hyperlink" Target="mailto:docs-vc@un.org" TargetMode="External"/><Relationship Id="rId30" Type="http://schemas.openxmlformats.org/officeDocument/2006/relationships/hyperlink" Target="https://popp.undp.org/node/3766" TargetMode="External"/><Relationship Id="rId35" Type="http://schemas.openxmlformats.org/officeDocument/2006/relationships/hyperlink" Target="https://popp.undp.org/node/4966" TargetMode="External"/><Relationship Id="rId43" Type="http://schemas.openxmlformats.org/officeDocument/2006/relationships/hyperlink" Target="https://popp.undp.org/UNDP_POPP_DOCUMENT_LIBRARY/Admin%20Service_Duty%20Travel_ST-AI-2000-19_Visa%20status%20of%20non-US%20SM%20serving%20in%20US_members%20of%20their%20household.pdf?Web=1"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travel.state.gov/content/visas/en/fees/reciprocity-by-country.html" TargetMode="External"/><Relationship Id="rId25" Type="http://schemas.openxmlformats.org/officeDocument/2006/relationships/hyperlink" Target="https://popp.undp.org/node/3511" TargetMode="External"/><Relationship Id="rId33" Type="http://schemas.openxmlformats.org/officeDocument/2006/relationships/hyperlink" Target="https://popp.undp.org/node/4971" TargetMode="External"/><Relationship Id="rId38" Type="http://schemas.openxmlformats.org/officeDocument/2006/relationships/hyperlink" Target="https://popp.undp.org/node/3791" TargetMode="External"/><Relationship Id="rId46" Type="http://schemas.openxmlformats.org/officeDocument/2006/relationships/hyperlink" Target="https://popp.undp.org/node/3881" TargetMode="External"/><Relationship Id="rId20" Type="http://schemas.openxmlformats.org/officeDocument/2006/relationships/hyperlink" Target="https://popp.undp.org/node/3776" TargetMode="External"/><Relationship Id="rId41" Type="http://schemas.openxmlformats.org/officeDocument/2006/relationships/hyperlink" Target="https://popp.undp.org/node/495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travel.state.gov/content/visas/en/fees/reciprocity-by-country.html" TargetMode="External"/><Relationship Id="rId23" Type="http://schemas.openxmlformats.org/officeDocument/2006/relationships/hyperlink" Target="https://popp.undp.org/node/3496" TargetMode="External"/><Relationship Id="rId28" Type="http://schemas.openxmlformats.org/officeDocument/2006/relationships/hyperlink" Target="https://popp.undp.org/node/3776" TargetMode="External"/><Relationship Id="rId36" Type="http://schemas.openxmlformats.org/officeDocument/2006/relationships/hyperlink" Target="https://popp.undp.org/node/3811" TargetMode="External"/><Relationship Id="rId4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EA0EB12020433C8652594322243941"/>
        <w:category>
          <w:name w:val="General"/>
          <w:gallery w:val="placeholder"/>
        </w:category>
        <w:types>
          <w:type w:val="bbPlcHdr"/>
        </w:types>
        <w:behaviors>
          <w:behavior w:val="content"/>
        </w:behaviors>
        <w:guid w:val="{1AD76E36-8BCE-4F79-A704-2D8A68B6CB8B}"/>
      </w:docPartPr>
      <w:docPartBody>
        <w:p w:rsidR="00E266EE" w:rsidRDefault="00603FBE">
          <w:r w:rsidRPr="00A0024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19"/>
    <w:rsid w:val="000B0879"/>
    <w:rsid w:val="00102858"/>
    <w:rsid w:val="00195454"/>
    <w:rsid w:val="002B2266"/>
    <w:rsid w:val="00493A76"/>
    <w:rsid w:val="00603FBE"/>
    <w:rsid w:val="009F1E19"/>
    <w:rsid w:val="00A644CA"/>
    <w:rsid w:val="00E266EE"/>
    <w:rsid w:val="00F47ED4"/>
    <w:rsid w:val="00FC6525"/>
    <w:rsid w:val="00FC74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FC4B4F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3FB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3</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dministrative Services</TermName>
          <TermId xmlns="http://schemas.microsoft.com/office/infopath/2007/PartnerControls">a78f4201-2936-4934-95ba-30c4111d72d7</TermId>
        </TermInfo>
      </Terms>
    </l0e6ef0c43e74560bd7f3acd1f5e8571>
    <UNDP_POPP_PLANNED_REVIEWDATE xmlns="8264c5cc-ec60-4b56-8111-ce635d3d139a">2025-12-30T23:00:00+00:00</UNDP_POPP_PLANNED_REVIEWDATE>
    <UNDP_POPP_LASTMODIFIED xmlns="8264c5cc-ec60-4b56-8111-ce635d3d139a" xsi:nil="true"/>
    <UNDP_POPP_REJECT_COMMENTS xmlns="8264c5cc-ec60-4b56-8111-ce635d3d139a" xsi:nil="true"/>
    <DLCPolicyLabelValue xmlns="e560140e-7b2f-4392-90df-e7567e3021a3">Effective Date: 13/12/2022                                                Version #: 9</DLCPolicyLabelValue>
    <UNDP_POPP_EFFECTIVEDATE xmlns="8264c5cc-ec60-4b56-8111-ce635d3d139a">2022-12-12T23:00:00+00:00</UNDP_POPP_EFFECTIVEDATE>
    <UNDP_POPP_REFITEM_VERSION xmlns="8264c5cc-ec60-4b56-8111-ce635d3d139a">9</UNDP_POPP_REFITEM_VERSION>
    <UNDP_POPP_FILEVERSION xmlns="8264c5cc-ec60-4b56-8111-ce635d3d139a" xsi:nil="true"/>
    <UNDP_POPP_ISACTIVE xmlns="8264c5cc-ec60-4b56-8111-ce635d3d139a">true</UNDP_POPP_ISACTIVE>
    <UNDP_POPP_TITLE_EN xmlns="8264c5cc-ec60-4b56-8111-ce635d3d139a">Visas at Head Quarters</UNDP_POPP_TITLE_EN>
    <DLCPolicyLabelLock xmlns="e560140e-7b2f-4392-90df-e7567e3021a3" xsi:nil="true"/>
    <DLCPolicyLabelClientValue xmlns="e560140e-7b2f-4392-90df-e7567e3021a3">Effective Date: 13/12/2022                                                Version #: 9.0</DLCPolicyLabelClientValue>
    <UNDP_POPP_BUSINESSUNITID_HIDDEN xmlns="8264c5cc-ec60-4b56-8111-ce635d3d139a" xsi:nil="true"/>
    <_dlc_DocId xmlns="8264c5cc-ec60-4b56-8111-ce635d3d139a">POPP-11-2148</_dlc_DocId>
    <_dlc_DocIdUrl xmlns="8264c5cc-ec60-4b56-8111-ce635d3d139a">
      <Url>https://popp.undp.org/_layouts/15/DocIdRedir.aspx?ID=POPP-11-2148</Url>
      <Description>POPP-11-214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2C85A5C3-955F-4A8E-B829-8F44D95777D3}">
  <ds:schemaRefs>
    <ds:schemaRef ds:uri="http://schemas.openxmlformats.org/officeDocument/2006/bibliography"/>
  </ds:schemaRefs>
</ds:datastoreItem>
</file>

<file path=customXml/itemProps2.xml><?xml version="1.0" encoding="utf-8"?>
<ds:datastoreItem xmlns:ds="http://schemas.openxmlformats.org/officeDocument/2006/customXml" ds:itemID="{4E87E2D1-4CA4-41D4-90CE-A6EC6E53965B}">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1C73D2D6-3BF2-48A5-A6DA-853770C080D4}">
  <ds:schemaRefs>
    <ds:schemaRef ds:uri="http://schemas.microsoft.com/sharepoint/events"/>
  </ds:schemaRefs>
</ds:datastoreItem>
</file>

<file path=customXml/itemProps4.xml><?xml version="1.0" encoding="utf-8"?>
<ds:datastoreItem xmlns:ds="http://schemas.openxmlformats.org/officeDocument/2006/customXml" ds:itemID="{F9327034-9BA6-4CEC-A11E-4BF0AF797900}">
  <ds:schemaRefs>
    <ds:schemaRef ds:uri="http://schemas.microsoft.com/sharepoint/v3/contenttype/forms"/>
  </ds:schemaRefs>
</ds:datastoreItem>
</file>

<file path=customXml/itemProps5.xml><?xml version="1.0" encoding="utf-8"?>
<ds:datastoreItem xmlns:ds="http://schemas.openxmlformats.org/officeDocument/2006/customXml" ds:itemID="{7820129B-F654-4044-87DC-518A8874C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8E45C4F-8E6C-4FD5-B4A3-C36C77C16678}">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Rieglerova</dc:creator>
  <cp:keywords/>
  <cp:lastModifiedBy>Pablo Morete</cp:lastModifiedBy>
  <cp:revision>3</cp:revision>
  <cp:lastPrinted>2016-06-26T12:31:00Z</cp:lastPrinted>
  <dcterms:created xsi:type="dcterms:W3CDTF">2023-04-18T15:41:00Z</dcterms:created>
  <dcterms:modified xsi:type="dcterms:W3CDTF">2023-11-0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2ec751bd-29da-4811-aa73-03d2e942f291</vt:lpwstr>
  </property>
  <property fmtid="{D5CDD505-2E9C-101B-9397-08002B2CF9AE}" pid="4" name="UNDP_POPP_BUSINESSUNIT">
    <vt:lpwstr>353;#Administrative Services|a78f4201-2936-4934-95ba-30c4111d72d7</vt:lpwstr>
  </property>
  <property fmtid="{D5CDD505-2E9C-101B-9397-08002B2CF9AE}" pid="5" name="POPPBusinessProcess">
    <vt:lpwstr/>
  </property>
  <property fmtid="{D5CDD505-2E9C-101B-9397-08002B2CF9AE}" pid="6" name="MediaServiceImageTags">
    <vt:lpwstr/>
  </property>
  <property fmtid="{D5CDD505-2E9C-101B-9397-08002B2CF9AE}" pid="7" name="UNDP_POPP_BUSINESSPROCESS_HIDDEN">
    <vt:lpwstr/>
  </property>
  <property fmtid="{D5CDD505-2E9C-101B-9397-08002B2CF9AE}" pid="8" name="TaxCatchAll">
    <vt:lpwstr>353;#Administrative Services|a78f4201-2936-4934-95ba-30c4111d72d7</vt:lpwstr>
  </property>
  <property fmtid="{D5CDD505-2E9C-101B-9397-08002B2CF9AE}" pid="9" name="l0e6ef0c43e74560bd7f3acd1f5e8571">
    <vt:lpwstr>Administrative Services|a78f4201-2936-4934-95ba-30c4111d72d7</vt:lpwstr>
  </property>
  <property fmtid="{D5CDD505-2E9C-101B-9397-08002B2CF9AE}" pid="10" name="DLCPolicyLabelValue">
    <vt:lpwstr>Effective Date: {Effective Date}                                                Version #: {POPPRefItemVersion}</vt:lpwstr>
  </property>
</Properties>
</file>